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690CC2" w14:textId="77777777" w:rsidR="00416B2E" w:rsidRDefault="00416B2E" w:rsidP="00416B2E">
      <w:pPr>
        <w:pStyle w:val="Judul1"/>
        <w:spacing w:before="160" w:line="480" w:lineRule="auto"/>
        <w:jc w:val="center"/>
        <w:rPr>
          <w:rFonts w:ascii="Times New Roman" w:hAnsi="Times New Roman" w:cs="Times New Roman"/>
          <w:b/>
          <w:color w:val="auto"/>
          <w:sz w:val="24"/>
          <w:lang w:val="en-US"/>
        </w:rPr>
      </w:pPr>
      <w:r>
        <w:rPr>
          <w:rFonts w:ascii="Times New Roman" w:hAnsi="Times New Roman" w:cs="Times New Roman"/>
          <w:b/>
          <w:color w:val="auto"/>
          <w:sz w:val="24"/>
          <w:lang w:val="en-US"/>
        </w:rPr>
        <w:t>ABSTRAK</w:t>
      </w:r>
    </w:p>
    <w:p w14:paraId="7D1B57F9" w14:textId="77777777" w:rsidR="001F48BB" w:rsidRDefault="001F48BB" w:rsidP="00682E4D">
      <w:pPr>
        <w:rPr>
          <w:b/>
          <w:lang w:val="en-US"/>
        </w:rPr>
      </w:pPr>
    </w:p>
    <w:p w14:paraId="1D0AE212" w14:textId="77777777" w:rsidR="001F48BB" w:rsidRDefault="001F48BB" w:rsidP="00BF4F98">
      <w:pPr>
        <w:ind w:left="567" w:hanging="567"/>
        <w:jc w:val="both"/>
        <w:rPr>
          <w:lang w:val="en-US"/>
        </w:rPr>
      </w:pPr>
      <w:proofErr w:type="spellStart"/>
      <w:r w:rsidRPr="001D74DA">
        <w:rPr>
          <w:lang w:val="en-US"/>
        </w:rPr>
        <w:t>Zidni</w:t>
      </w:r>
      <w:proofErr w:type="spellEnd"/>
      <w:r w:rsidRPr="001D74DA">
        <w:rPr>
          <w:lang w:val="en-US"/>
        </w:rPr>
        <w:t>, Muhamad Irfan 2023</w:t>
      </w:r>
      <w:r>
        <w:rPr>
          <w:b/>
          <w:lang w:val="en-US"/>
        </w:rPr>
        <w:t xml:space="preserve">. </w:t>
      </w:r>
      <w:r w:rsidRPr="001D74DA">
        <w:rPr>
          <w:b/>
        </w:rPr>
        <w:t xml:space="preserve">Perancangan Aplikasi Sistem </w:t>
      </w:r>
      <w:proofErr w:type="spellStart"/>
      <w:r w:rsidRPr="001D74DA">
        <w:rPr>
          <w:b/>
        </w:rPr>
        <w:t>Gps</w:t>
      </w:r>
      <w:proofErr w:type="spellEnd"/>
      <w:r w:rsidRPr="001D74DA">
        <w:rPr>
          <w:b/>
        </w:rPr>
        <w:t xml:space="preserve"> </w:t>
      </w:r>
      <w:proofErr w:type="spellStart"/>
      <w:r w:rsidRPr="001D74DA">
        <w:rPr>
          <w:b/>
          <w:i/>
        </w:rPr>
        <w:t>Tracking</w:t>
      </w:r>
      <w:proofErr w:type="spellEnd"/>
      <w:r w:rsidRPr="001D74DA">
        <w:rPr>
          <w:b/>
        </w:rPr>
        <w:t xml:space="preserve"> Kinerja </w:t>
      </w:r>
      <w:proofErr w:type="spellStart"/>
      <w:r w:rsidR="00BC6FAF" w:rsidRPr="001D74DA">
        <w:rPr>
          <w:b/>
          <w:i/>
        </w:rPr>
        <w:t>Sales</w:t>
      </w:r>
      <w:proofErr w:type="spellEnd"/>
      <w:r w:rsidRPr="001D74DA">
        <w:rPr>
          <w:b/>
        </w:rPr>
        <w:t xml:space="preserve"> Pada Perusahaan</w:t>
      </w:r>
      <w:r w:rsidR="0025524C" w:rsidRPr="001D74DA">
        <w:rPr>
          <w:b/>
          <w:lang w:val="en-US"/>
        </w:rPr>
        <w:t xml:space="preserve"> </w:t>
      </w:r>
      <w:r w:rsidRPr="001D74DA">
        <w:rPr>
          <w:b/>
        </w:rPr>
        <w:t xml:space="preserve">Surya Jawara </w:t>
      </w:r>
      <w:r w:rsidRPr="001D74DA">
        <w:rPr>
          <w:b/>
          <w:lang w:val="en-US"/>
        </w:rPr>
        <w:t>Eco</w:t>
      </w:r>
      <w:r>
        <w:rPr>
          <w:lang w:val="en-US"/>
        </w:rPr>
        <w:t xml:space="preserve">, </w:t>
      </w:r>
      <w:proofErr w:type="spellStart"/>
      <w:r>
        <w:rPr>
          <w:lang w:val="en-US"/>
        </w:rPr>
        <w:t>Tugas</w:t>
      </w:r>
      <w:proofErr w:type="spellEnd"/>
      <w:r>
        <w:rPr>
          <w:lang w:val="en-US"/>
        </w:rPr>
        <w:t xml:space="preserve"> Akhir Program Studi Teknik </w:t>
      </w:r>
      <w:proofErr w:type="spellStart"/>
      <w:r>
        <w:rPr>
          <w:lang w:val="en-US"/>
        </w:rPr>
        <w:t>Informatika</w:t>
      </w:r>
      <w:proofErr w:type="spellEnd"/>
      <w:r>
        <w:rPr>
          <w:lang w:val="en-US"/>
        </w:rPr>
        <w:t xml:space="preserve"> (S1)</w:t>
      </w:r>
      <w:r>
        <w:t>. STIKI</w:t>
      </w:r>
      <w:r w:rsidR="001D74DA">
        <w:rPr>
          <w:lang w:val="en-US"/>
        </w:rPr>
        <w:t xml:space="preserve"> -</w:t>
      </w:r>
      <w:r>
        <w:t xml:space="preserve"> Malang. Pembimbing : </w:t>
      </w:r>
      <w:proofErr w:type="spellStart"/>
      <w:r>
        <w:rPr>
          <w:lang w:val="en-US"/>
        </w:rPr>
        <w:t>Subari</w:t>
      </w:r>
      <w:proofErr w:type="spellEnd"/>
      <w:r>
        <w:t xml:space="preserve">, S.Kom., </w:t>
      </w:r>
      <w:proofErr w:type="spellStart"/>
      <w:r>
        <w:t>M.Kom</w:t>
      </w:r>
      <w:proofErr w:type="spellEnd"/>
      <w:r>
        <w:t xml:space="preserve">, Co. Pembimbing : </w:t>
      </w:r>
      <w:r w:rsidRPr="001F48BB">
        <w:t xml:space="preserve">Bagus </w:t>
      </w:r>
      <w:proofErr w:type="spellStart"/>
      <w:r w:rsidRPr="001F48BB">
        <w:t>Kristomoyo</w:t>
      </w:r>
      <w:proofErr w:type="spellEnd"/>
      <w:r w:rsidRPr="001F48BB">
        <w:t xml:space="preserve"> Kristanto, S.Kom., M.MT</w:t>
      </w:r>
      <w:r>
        <w:rPr>
          <w:lang w:val="en-US"/>
        </w:rPr>
        <w:t>.</w:t>
      </w:r>
    </w:p>
    <w:p w14:paraId="458F94B2" w14:textId="77777777" w:rsidR="00BF4F98" w:rsidRDefault="00BF4F98" w:rsidP="00BF4F98">
      <w:pPr>
        <w:ind w:left="567" w:hanging="567"/>
        <w:jc w:val="both"/>
        <w:rPr>
          <w:lang w:val="en-US"/>
        </w:rPr>
      </w:pPr>
    </w:p>
    <w:p w14:paraId="3048476F" w14:textId="77777777" w:rsidR="001F48BB" w:rsidRDefault="001F48BB" w:rsidP="00BF4F98">
      <w:pPr>
        <w:ind w:left="567" w:hanging="567"/>
        <w:jc w:val="both"/>
        <w:rPr>
          <w:i/>
          <w:lang w:val="en-US"/>
        </w:rPr>
      </w:pPr>
      <w:r w:rsidRPr="001D74DA">
        <w:rPr>
          <w:lang w:val="en-US"/>
        </w:rPr>
        <w:t xml:space="preserve">Kata </w:t>
      </w:r>
      <w:proofErr w:type="spellStart"/>
      <w:r w:rsidRPr="001D74DA">
        <w:rPr>
          <w:lang w:val="en-US"/>
        </w:rPr>
        <w:t>Kunci</w:t>
      </w:r>
      <w:proofErr w:type="spellEnd"/>
      <w:r>
        <w:rPr>
          <w:b/>
          <w:lang w:val="en-US"/>
        </w:rPr>
        <w:t xml:space="preserve">: </w:t>
      </w:r>
      <w:proofErr w:type="spellStart"/>
      <w:r w:rsidR="004E4F1B" w:rsidRPr="008F5B84">
        <w:rPr>
          <w:lang w:val="en-US"/>
        </w:rPr>
        <w:t>Sistem</w:t>
      </w:r>
      <w:proofErr w:type="spellEnd"/>
      <w:r w:rsidR="004E4F1B" w:rsidRPr="008F5B84">
        <w:rPr>
          <w:lang w:val="en-US"/>
        </w:rPr>
        <w:t xml:space="preserve"> </w:t>
      </w:r>
      <w:r w:rsidR="000172E1" w:rsidRPr="008F5B84">
        <w:rPr>
          <w:i/>
          <w:lang w:val="en-US"/>
        </w:rPr>
        <w:t>Monitoring</w:t>
      </w:r>
      <w:r w:rsidR="000172E1" w:rsidRPr="008F5B84">
        <w:rPr>
          <w:lang w:val="en-US"/>
        </w:rPr>
        <w:t xml:space="preserve"> GPS,</w:t>
      </w:r>
      <w:r w:rsidR="00C35708" w:rsidRPr="008F5B84">
        <w:rPr>
          <w:lang w:val="en-US"/>
        </w:rPr>
        <w:t xml:space="preserve"> </w:t>
      </w:r>
      <w:proofErr w:type="spellStart"/>
      <w:r w:rsidR="00C35708" w:rsidRPr="008F5B84">
        <w:rPr>
          <w:lang w:val="en-US"/>
        </w:rPr>
        <w:t>Teknologi</w:t>
      </w:r>
      <w:proofErr w:type="spellEnd"/>
      <w:r w:rsidR="00C35708" w:rsidRPr="008F5B84">
        <w:rPr>
          <w:lang w:val="en-US"/>
        </w:rPr>
        <w:t xml:space="preserve"> GPS </w:t>
      </w:r>
      <w:r w:rsidR="00C35708" w:rsidRPr="008F5B84">
        <w:rPr>
          <w:i/>
          <w:lang w:val="en-US"/>
        </w:rPr>
        <w:t>Tracking</w:t>
      </w:r>
      <w:r w:rsidR="00C35708" w:rsidRPr="008F5B84">
        <w:rPr>
          <w:lang w:val="en-US"/>
        </w:rPr>
        <w:t xml:space="preserve">, </w:t>
      </w:r>
      <w:r w:rsidR="000D7FED" w:rsidRPr="008F5B84">
        <w:rPr>
          <w:i/>
          <w:lang w:val="en-US"/>
        </w:rPr>
        <w:t>Smartphone</w:t>
      </w:r>
      <w:r w:rsidR="000D7FED" w:rsidRPr="008F5B84">
        <w:rPr>
          <w:lang w:val="en-US"/>
        </w:rPr>
        <w:t xml:space="preserve">, </w:t>
      </w:r>
      <w:proofErr w:type="spellStart"/>
      <w:r w:rsidR="004E4F1B" w:rsidRPr="008F5B84">
        <w:rPr>
          <w:lang w:val="en-US"/>
        </w:rPr>
        <w:t>Aplikasi</w:t>
      </w:r>
      <w:proofErr w:type="spellEnd"/>
      <w:r w:rsidR="004E4F1B" w:rsidRPr="008F5B84">
        <w:rPr>
          <w:lang w:val="en-US"/>
        </w:rPr>
        <w:t xml:space="preserve"> Android,</w:t>
      </w:r>
      <w:r w:rsidR="000172E1" w:rsidRPr="008F5B84">
        <w:rPr>
          <w:lang w:val="en-US"/>
        </w:rPr>
        <w:t xml:space="preserve"> Kinerja </w:t>
      </w:r>
      <w:r w:rsidR="00BC6FAF" w:rsidRPr="008F5B84">
        <w:rPr>
          <w:i/>
          <w:lang w:val="en-US"/>
        </w:rPr>
        <w:t>Sales</w:t>
      </w:r>
    </w:p>
    <w:p w14:paraId="5FE92DD6" w14:textId="77777777" w:rsidR="00BF4F98" w:rsidRPr="00BF4F98" w:rsidRDefault="00BF4F98" w:rsidP="00BF4F98">
      <w:pPr>
        <w:ind w:left="567" w:hanging="567"/>
        <w:jc w:val="both"/>
        <w:rPr>
          <w:b/>
          <w:lang w:val="en-US"/>
        </w:rPr>
      </w:pPr>
    </w:p>
    <w:p w14:paraId="0F9053A5" w14:textId="77777777" w:rsidR="006213CB" w:rsidRPr="00E62F36" w:rsidRDefault="000D7FED" w:rsidP="00BF4F98">
      <w:pPr>
        <w:spacing w:before="40"/>
        <w:ind w:firstLine="567"/>
        <w:jc w:val="both"/>
      </w:pPr>
      <w:r>
        <w:t xml:space="preserve">Perkembangan teknologi </w:t>
      </w:r>
      <w:r>
        <w:rPr>
          <w:lang w:val="en-US"/>
        </w:rPr>
        <w:t xml:space="preserve">pada </w:t>
      </w:r>
      <w:proofErr w:type="spellStart"/>
      <w:r w:rsidRPr="00163886">
        <w:rPr>
          <w:i/>
        </w:rPr>
        <w:t>Smartphone</w:t>
      </w:r>
      <w:proofErr w:type="spellEnd"/>
      <w:r>
        <w:t xml:space="preserve"> </w:t>
      </w:r>
      <w:proofErr w:type="spellStart"/>
      <w:r>
        <w:rPr>
          <w:lang w:val="en-US"/>
        </w:rPr>
        <w:t>saat</w:t>
      </w:r>
      <w:proofErr w:type="spellEnd"/>
      <w: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is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bilang</w:t>
      </w:r>
      <w:proofErr w:type="spellEnd"/>
      <w:r>
        <w:rPr>
          <w:lang w:val="en-US"/>
        </w:rPr>
        <w:t xml:space="preserve"> </w:t>
      </w:r>
      <w:r>
        <w:t xml:space="preserve">memiliki kemampuan yang hampir tidak terbatas. </w:t>
      </w:r>
      <w:r>
        <w:rPr>
          <w:lang w:val="en-US"/>
        </w:rPr>
        <w:t>S</w:t>
      </w:r>
      <w:r>
        <w:t xml:space="preserve">alah satunya adalah </w:t>
      </w:r>
      <w:r w:rsidRPr="00163886">
        <w:rPr>
          <w:i/>
        </w:rPr>
        <w:t xml:space="preserve">Global </w:t>
      </w:r>
      <w:proofErr w:type="spellStart"/>
      <w:r w:rsidRPr="00163886">
        <w:rPr>
          <w:i/>
        </w:rPr>
        <w:t>Positioning</w:t>
      </w:r>
      <w:proofErr w:type="spellEnd"/>
      <w:r w:rsidRPr="00163886">
        <w:rPr>
          <w:i/>
        </w:rPr>
        <w:t xml:space="preserve"> System</w:t>
      </w:r>
      <w:r>
        <w:t xml:space="preserve"> (GPS</w:t>
      </w:r>
      <w:r>
        <w:rPr>
          <w:lang w:val="en-US"/>
        </w:rPr>
        <w:t>) yang</w:t>
      </w:r>
      <w:r>
        <w:t xml:space="preserve"> saat ini tidak hanya sebagai penentu lokasi saja namun juga dapat digunakan sebagai media </w:t>
      </w:r>
      <w:proofErr w:type="spellStart"/>
      <w:r w:rsidRPr="00D51373">
        <w:rPr>
          <w:i/>
        </w:rPr>
        <w:t>tracking</w:t>
      </w:r>
      <w:proofErr w:type="spellEnd"/>
      <w:r>
        <w:t xml:space="preserve"> suatu objek atau bisa disebut GPS </w:t>
      </w:r>
      <w:proofErr w:type="spellStart"/>
      <w:r w:rsidRPr="00D51373">
        <w:rPr>
          <w:i/>
        </w:rPr>
        <w:t>tracking</w:t>
      </w:r>
      <w:proofErr w:type="spellEnd"/>
      <w:r>
        <w:t xml:space="preserve">. GPS </w:t>
      </w:r>
      <w:proofErr w:type="spellStart"/>
      <w:r w:rsidRPr="00D51373">
        <w:rPr>
          <w:i/>
        </w:rPr>
        <w:t>tracking</w:t>
      </w:r>
      <w:proofErr w:type="spellEnd"/>
      <w:r>
        <w:t xml:space="preserve"> sendiri merupakan teknologi untuk mendapatkan posisi suatu objek melalui navigasi satelit secara terus menerus. </w:t>
      </w:r>
      <w:r w:rsidR="006213CB">
        <w:t xml:space="preserve">Teknologi GPS </w:t>
      </w:r>
      <w:proofErr w:type="spellStart"/>
      <w:r w:rsidR="006213CB" w:rsidRPr="00D51373">
        <w:rPr>
          <w:i/>
        </w:rPr>
        <w:t>tracking</w:t>
      </w:r>
      <w:proofErr w:type="spellEnd"/>
      <w:r w:rsidR="006213CB">
        <w:t xml:space="preserve"> bisa </w:t>
      </w:r>
      <w:r w:rsidR="006213CB">
        <w:rPr>
          <w:lang w:val="en-US"/>
        </w:rPr>
        <w:t xml:space="preserve">juga </w:t>
      </w:r>
      <w:r w:rsidR="006213CB">
        <w:t xml:space="preserve">dimanfaatkan pada bidang </w:t>
      </w:r>
      <w:proofErr w:type="spellStart"/>
      <w:r w:rsidR="00BC6FAF" w:rsidRPr="00BC6FAF">
        <w:rPr>
          <w:i/>
        </w:rPr>
        <w:t>sales</w:t>
      </w:r>
      <w:proofErr w:type="spellEnd"/>
      <w:r w:rsidR="006213CB">
        <w:t xml:space="preserve"> dan </w:t>
      </w:r>
      <w:proofErr w:type="spellStart"/>
      <w:r w:rsidR="006213CB" w:rsidRPr="00D51373">
        <w:rPr>
          <w:i/>
        </w:rPr>
        <w:t>marketing</w:t>
      </w:r>
      <w:proofErr w:type="spellEnd"/>
      <w:r w:rsidR="006213CB">
        <w:t xml:space="preserve"> untuk membantu </w:t>
      </w:r>
      <w:r w:rsidR="006213CB" w:rsidRPr="00531A46">
        <w:rPr>
          <w:i/>
        </w:rPr>
        <w:t>supervisor</w:t>
      </w:r>
      <w:r w:rsidR="006213CB">
        <w:t xml:space="preserve"> memonitor kinerja </w:t>
      </w:r>
      <w:proofErr w:type="spellStart"/>
      <w:r w:rsidR="00BC6FAF" w:rsidRPr="00BC6FAF">
        <w:rPr>
          <w:i/>
        </w:rPr>
        <w:t>sales</w:t>
      </w:r>
      <w:proofErr w:type="spellEnd"/>
      <w:r w:rsidR="006213CB">
        <w:t>.</w:t>
      </w:r>
      <w:r w:rsidR="006213CB">
        <w:rPr>
          <w:lang w:val="en-US"/>
        </w:rPr>
        <w:t xml:space="preserve"> </w:t>
      </w:r>
      <w:r w:rsidR="006213CB">
        <w:t xml:space="preserve">Salah satu contoh </w:t>
      </w:r>
      <w:proofErr w:type="spellStart"/>
      <w:r w:rsidR="006213CB">
        <w:rPr>
          <w:lang w:val="en-US"/>
        </w:rPr>
        <w:t>perusahaan</w:t>
      </w:r>
      <w:proofErr w:type="spellEnd"/>
      <w:r w:rsidR="006213CB">
        <w:rPr>
          <w:lang w:val="en-US"/>
        </w:rPr>
        <w:t xml:space="preserve"> </w:t>
      </w:r>
      <w:r w:rsidR="006213CB">
        <w:t xml:space="preserve">yang bergerak di bidang </w:t>
      </w:r>
      <w:proofErr w:type="spellStart"/>
      <w:r w:rsidR="00BC6FAF" w:rsidRPr="00BC6FAF">
        <w:rPr>
          <w:i/>
        </w:rPr>
        <w:t>sales</w:t>
      </w:r>
      <w:proofErr w:type="spellEnd"/>
      <w:r w:rsidR="006213CB">
        <w:t xml:space="preserve"> dan </w:t>
      </w:r>
      <w:proofErr w:type="spellStart"/>
      <w:r w:rsidR="006213CB" w:rsidRPr="00D51373">
        <w:rPr>
          <w:i/>
        </w:rPr>
        <w:t>marketing</w:t>
      </w:r>
      <w:proofErr w:type="spellEnd"/>
      <w:r w:rsidR="006213CB">
        <w:t xml:space="preserve"> adalah Perusahaan Surya Jawara E</w:t>
      </w:r>
      <w:r w:rsidR="006213CB" w:rsidRPr="00B47DD9">
        <w:t>co</w:t>
      </w:r>
      <w:r w:rsidR="006213CB">
        <w:t xml:space="preserve"> </w:t>
      </w:r>
      <w:proofErr w:type="spellStart"/>
      <w:r w:rsidR="006213CB">
        <w:rPr>
          <w:lang w:val="en-US"/>
        </w:rPr>
        <w:t>dengan</w:t>
      </w:r>
      <w:proofErr w:type="spellEnd"/>
      <w:r w:rsidR="006213CB">
        <w:t xml:space="preserve"> </w:t>
      </w:r>
      <w:r w:rsidR="006213CB" w:rsidRPr="00CF7884">
        <w:t>menawarkan produk perawat</w:t>
      </w:r>
      <w:r w:rsidR="006213CB">
        <w:t>an dan</w:t>
      </w:r>
      <w:r w:rsidR="006213CB" w:rsidRPr="00CF7884">
        <w:t xml:space="preserve"> pembersih otomotif</w:t>
      </w:r>
      <w:r w:rsidR="006213CB">
        <w:t>. Perusahaan Surya Jawara E</w:t>
      </w:r>
      <w:r w:rsidR="006213CB" w:rsidRPr="00B47DD9">
        <w:t>co</w:t>
      </w:r>
      <w:r w:rsidR="006213CB">
        <w:rPr>
          <w:lang w:val="en-US"/>
        </w:rPr>
        <w:t xml:space="preserve"> </w:t>
      </w:r>
      <w:proofErr w:type="spellStart"/>
      <w:r w:rsidR="006213CB">
        <w:rPr>
          <w:lang w:val="en-US"/>
        </w:rPr>
        <w:t>Singosari</w:t>
      </w:r>
      <w:proofErr w:type="spellEnd"/>
      <w:r w:rsidR="006213CB">
        <w:rPr>
          <w:lang w:val="en-US"/>
        </w:rPr>
        <w:t xml:space="preserve"> Malang</w:t>
      </w:r>
      <w:r w:rsidR="006213CB">
        <w:t xml:space="preserve"> saat ini mengalami kesulitan, karena </w:t>
      </w:r>
      <w:r w:rsidR="006213CB" w:rsidRPr="00531A46">
        <w:rPr>
          <w:i/>
        </w:rPr>
        <w:t>supervisor</w:t>
      </w:r>
      <w:r w:rsidR="006213CB">
        <w:t xml:space="preserve"> tidak secara langsung mengetahui apa yang sedang dilakukan oleh </w:t>
      </w:r>
      <w:proofErr w:type="spellStart"/>
      <w:r w:rsidR="00BC6FAF" w:rsidRPr="00BC6FAF">
        <w:rPr>
          <w:i/>
        </w:rPr>
        <w:t>sales</w:t>
      </w:r>
      <w:proofErr w:type="spellEnd"/>
      <w:r w:rsidR="006213CB">
        <w:t xml:space="preserve"> pada saat </w:t>
      </w:r>
      <w:r w:rsidR="006213CB">
        <w:rPr>
          <w:lang w:val="en-US"/>
        </w:rPr>
        <w:t>be</w:t>
      </w:r>
      <w:r w:rsidR="006213CB">
        <w:t>kerja.</w:t>
      </w:r>
      <w:r w:rsidR="00E62F36">
        <w:rPr>
          <w:lang w:val="en-US"/>
        </w:rPr>
        <w:t xml:space="preserve"> </w:t>
      </w:r>
      <w:r w:rsidR="00E62F36">
        <w:t xml:space="preserve">Akibatnya </w:t>
      </w:r>
      <w:r w:rsidR="00E62F36" w:rsidRPr="00531A46">
        <w:rPr>
          <w:i/>
        </w:rPr>
        <w:t>supervisor</w:t>
      </w:r>
      <w:r w:rsidR="00E62F36">
        <w:t xml:space="preserve"> kesulitan untuk mengevaluasi kinerja dari setiap </w:t>
      </w:r>
      <w:proofErr w:type="spellStart"/>
      <w:r w:rsidR="00BC6FAF" w:rsidRPr="00BC6FAF">
        <w:rPr>
          <w:i/>
        </w:rPr>
        <w:t>sales</w:t>
      </w:r>
      <w:proofErr w:type="spellEnd"/>
      <w:r w:rsidR="00E62F36">
        <w:t xml:space="preserve"> karena belum adanya sistem yang dapat membantu untuk mengelola penilaian kinerja </w:t>
      </w:r>
      <w:proofErr w:type="spellStart"/>
      <w:r w:rsidR="00BC6FAF" w:rsidRPr="00BC6FAF">
        <w:rPr>
          <w:i/>
        </w:rPr>
        <w:t>sales</w:t>
      </w:r>
      <w:proofErr w:type="spellEnd"/>
      <w:r w:rsidR="00E62F36">
        <w:t xml:space="preserve"> berdasarkan kriteria-kriteria yang sudah ditetapkan.</w:t>
      </w:r>
      <w:r w:rsidR="00E62F36">
        <w:rPr>
          <w:lang w:val="en-US"/>
        </w:rPr>
        <w:t xml:space="preserve"> </w:t>
      </w:r>
      <w:r w:rsidR="006213CB" w:rsidRPr="006213CB">
        <w:rPr>
          <w:lang w:val="en-US"/>
        </w:rPr>
        <w:t xml:space="preserve">Oleh </w:t>
      </w:r>
      <w:proofErr w:type="spellStart"/>
      <w:r w:rsidR="006213CB" w:rsidRPr="006213CB">
        <w:rPr>
          <w:lang w:val="en-US"/>
        </w:rPr>
        <w:t>karena</w:t>
      </w:r>
      <w:proofErr w:type="spellEnd"/>
      <w:r w:rsidR="006213CB" w:rsidRPr="006213CB">
        <w:rPr>
          <w:lang w:val="en-US"/>
        </w:rPr>
        <w:t xml:space="preserve"> </w:t>
      </w:r>
      <w:proofErr w:type="spellStart"/>
      <w:r w:rsidR="006213CB" w:rsidRPr="006213CB">
        <w:rPr>
          <w:lang w:val="en-US"/>
        </w:rPr>
        <w:t>itu</w:t>
      </w:r>
      <w:proofErr w:type="spellEnd"/>
      <w:r w:rsidR="00E62F36">
        <w:rPr>
          <w:lang w:val="en-US"/>
        </w:rPr>
        <w:t>,</w:t>
      </w:r>
      <w:r w:rsidR="006213CB" w:rsidRPr="006213CB">
        <w:rPr>
          <w:lang w:val="en-US"/>
        </w:rPr>
        <w:t xml:space="preserve"> </w:t>
      </w:r>
      <w:proofErr w:type="spellStart"/>
      <w:r w:rsidR="006213CB" w:rsidRPr="006213CB">
        <w:rPr>
          <w:lang w:val="en-US"/>
        </w:rPr>
        <w:t>penulis</w:t>
      </w:r>
      <w:proofErr w:type="spellEnd"/>
      <w:r w:rsidR="006213CB" w:rsidRPr="006213CB">
        <w:rPr>
          <w:lang w:val="en-US"/>
        </w:rPr>
        <w:t xml:space="preserve"> </w:t>
      </w:r>
      <w:proofErr w:type="spellStart"/>
      <w:r w:rsidR="006213CB" w:rsidRPr="006213CB">
        <w:rPr>
          <w:lang w:val="en-US"/>
        </w:rPr>
        <w:t>membuat</w:t>
      </w:r>
      <w:proofErr w:type="spellEnd"/>
      <w:r w:rsidR="006213CB" w:rsidRPr="006213CB">
        <w:rPr>
          <w:lang w:val="en-US"/>
        </w:rPr>
        <w:t xml:space="preserve"> </w:t>
      </w:r>
      <w:r w:rsidR="006213CB" w:rsidRPr="006213CB">
        <w:t xml:space="preserve">perancangan aplikasi sistem </w:t>
      </w:r>
      <w:proofErr w:type="spellStart"/>
      <w:r w:rsidR="006213CB" w:rsidRPr="006213CB">
        <w:t>gps</w:t>
      </w:r>
      <w:proofErr w:type="spellEnd"/>
      <w:r w:rsidR="006213CB" w:rsidRPr="006213CB">
        <w:t xml:space="preserve"> </w:t>
      </w:r>
      <w:proofErr w:type="spellStart"/>
      <w:r w:rsidR="006213CB" w:rsidRPr="006213CB">
        <w:rPr>
          <w:i/>
        </w:rPr>
        <w:t>tracking</w:t>
      </w:r>
      <w:proofErr w:type="spellEnd"/>
      <w:r w:rsidR="006213CB" w:rsidRPr="006213CB">
        <w:t xml:space="preserve"> kinerja </w:t>
      </w:r>
      <w:proofErr w:type="spellStart"/>
      <w:r w:rsidR="00BC6FAF" w:rsidRPr="00BC6FAF">
        <w:rPr>
          <w:i/>
        </w:rPr>
        <w:t>sales</w:t>
      </w:r>
      <w:proofErr w:type="spellEnd"/>
      <w:r w:rsidR="006213CB" w:rsidRPr="006213CB">
        <w:t xml:space="preserve"> </w:t>
      </w:r>
      <w:proofErr w:type="spellStart"/>
      <w:r w:rsidR="00E62F36">
        <w:rPr>
          <w:lang w:val="en-US"/>
        </w:rPr>
        <w:t>untuk</w:t>
      </w:r>
      <w:proofErr w:type="spellEnd"/>
      <w:r w:rsidR="00E62F36">
        <w:rPr>
          <w:lang w:val="en-US"/>
        </w:rPr>
        <w:t xml:space="preserve"> </w:t>
      </w:r>
      <w:proofErr w:type="spellStart"/>
      <w:r w:rsidR="00E62F36">
        <w:rPr>
          <w:lang w:val="en-US"/>
        </w:rPr>
        <w:t>membantu</w:t>
      </w:r>
      <w:proofErr w:type="spellEnd"/>
      <w:r w:rsidR="00E62F36" w:rsidRPr="00E62F36">
        <w:rPr>
          <w:i/>
        </w:rPr>
        <w:t xml:space="preserve"> </w:t>
      </w:r>
      <w:r w:rsidR="00E62F36" w:rsidRPr="00531A46">
        <w:rPr>
          <w:i/>
        </w:rPr>
        <w:t>supervisor</w:t>
      </w:r>
      <w:r w:rsidR="00E62F36">
        <w:rPr>
          <w:i/>
          <w:lang w:val="en-US"/>
        </w:rPr>
        <w:t xml:space="preserve"> </w:t>
      </w:r>
      <w:proofErr w:type="spellStart"/>
      <w:r w:rsidR="00E62F36">
        <w:rPr>
          <w:lang w:val="en-US"/>
        </w:rPr>
        <w:t>mengevaluasi</w:t>
      </w:r>
      <w:proofErr w:type="spellEnd"/>
      <w:r w:rsidR="00E62F36">
        <w:rPr>
          <w:lang w:val="en-US"/>
        </w:rPr>
        <w:t xml:space="preserve"> </w:t>
      </w:r>
      <w:proofErr w:type="spellStart"/>
      <w:r w:rsidR="00E62F36">
        <w:rPr>
          <w:lang w:val="en-US"/>
        </w:rPr>
        <w:t>kinerja</w:t>
      </w:r>
      <w:proofErr w:type="spellEnd"/>
      <w:r w:rsidR="00E62F36">
        <w:rPr>
          <w:lang w:val="en-US"/>
        </w:rPr>
        <w:t xml:space="preserve"> para </w:t>
      </w:r>
      <w:r w:rsidR="00BC6FAF" w:rsidRPr="00BC6FAF">
        <w:rPr>
          <w:i/>
          <w:lang w:val="en-US"/>
        </w:rPr>
        <w:t>sales</w:t>
      </w:r>
      <w:r w:rsidR="00E62F36">
        <w:rPr>
          <w:lang w:val="en-US"/>
        </w:rPr>
        <w:t>.</w:t>
      </w:r>
      <w:r w:rsidR="00E62F36">
        <w:rPr>
          <w:i/>
          <w:lang w:val="en-US"/>
        </w:rPr>
        <w:t xml:space="preserve"> </w:t>
      </w:r>
      <w:r w:rsidR="00E62F36">
        <w:rPr>
          <w:lang w:val="en-US"/>
        </w:rPr>
        <w:t>S</w:t>
      </w:r>
      <w:proofErr w:type="spellStart"/>
      <w:r w:rsidR="00E62F36">
        <w:t>ehingga</w:t>
      </w:r>
      <w:proofErr w:type="spellEnd"/>
      <w:r w:rsidR="00E62F36">
        <w:t xml:space="preserve"> penilaian kinerja </w:t>
      </w:r>
      <w:proofErr w:type="spellStart"/>
      <w:r w:rsidR="00E62F36">
        <w:rPr>
          <w:lang w:val="en-US"/>
        </w:rPr>
        <w:t>dapat</w:t>
      </w:r>
      <w:proofErr w:type="spellEnd"/>
      <w:r w:rsidR="00E62F36">
        <w:t xml:space="preserve"> disimpulkan secara langsung dari hasil kerja </w:t>
      </w:r>
      <w:proofErr w:type="spellStart"/>
      <w:r w:rsidR="00BC6FAF" w:rsidRPr="00BC6FAF">
        <w:rPr>
          <w:i/>
        </w:rPr>
        <w:t>sales</w:t>
      </w:r>
      <w:proofErr w:type="spellEnd"/>
      <w:r w:rsidR="00E62F36">
        <w:t xml:space="preserve"> tersebut </w:t>
      </w:r>
      <w:proofErr w:type="spellStart"/>
      <w:r w:rsidR="00E62F36">
        <w:rPr>
          <w:lang w:val="en-US"/>
        </w:rPr>
        <w:t>dengan</w:t>
      </w:r>
      <w:proofErr w:type="spellEnd"/>
      <w:r w:rsidR="00E62F36">
        <w:t xml:space="preserve"> beberapa kriteria-kriteria untuk memperoleh hasil yang akurat</w:t>
      </w:r>
      <w:r w:rsidR="00E62F36">
        <w:rPr>
          <w:lang w:val="en-US"/>
        </w:rPr>
        <w:t>.</w:t>
      </w:r>
    </w:p>
    <w:p w14:paraId="2EE59FCF" w14:textId="77777777" w:rsidR="001F48BB" w:rsidRPr="001F48BB" w:rsidRDefault="00416B2E" w:rsidP="00682E4D">
      <w:pPr>
        <w:rPr>
          <w:b/>
          <w:lang w:val="en-US"/>
        </w:rPr>
      </w:pPr>
      <w:r>
        <w:rPr>
          <w:b/>
          <w:lang w:val="en-US"/>
        </w:rPr>
        <w:br w:type="page"/>
      </w:r>
    </w:p>
    <w:p w14:paraId="3A308AE3" w14:textId="77777777" w:rsidR="001124B4" w:rsidRPr="001124B4" w:rsidRDefault="001124B4" w:rsidP="002E3E10">
      <w:pPr>
        <w:pStyle w:val="Judul1"/>
        <w:spacing w:before="160" w:line="480" w:lineRule="auto"/>
        <w:jc w:val="center"/>
        <w:rPr>
          <w:rFonts w:ascii="Times New Roman" w:hAnsi="Times New Roman" w:cs="Times New Roman"/>
          <w:b/>
          <w:i/>
          <w:color w:val="auto"/>
          <w:sz w:val="24"/>
          <w:lang w:val="en-US"/>
        </w:rPr>
      </w:pPr>
      <w:r w:rsidRPr="001124B4">
        <w:rPr>
          <w:rFonts w:ascii="Times New Roman" w:hAnsi="Times New Roman" w:cs="Times New Roman"/>
          <w:b/>
          <w:i/>
          <w:color w:val="auto"/>
          <w:sz w:val="24"/>
          <w:lang w:val="en-US"/>
        </w:rPr>
        <w:lastRenderedPageBreak/>
        <w:t>ABSTRACT</w:t>
      </w:r>
    </w:p>
    <w:p w14:paraId="734CF343" w14:textId="77777777" w:rsidR="001124B4" w:rsidRPr="001124B4" w:rsidRDefault="001124B4" w:rsidP="001124B4">
      <w:pPr>
        <w:rPr>
          <w:lang w:val="en-US"/>
        </w:rPr>
      </w:pPr>
    </w:p>
    <w:p w14:paraId="6A1D5882" w14:textId="77777777" w:rsidR="001124B4" w:rsidRDefault="001124B4" w:rsidP="00BF4F98">
      <w:pPr>
        <w:ind w:left="567" w:hanging="567"/>
        <w:jc w:val="both"/>
        <w:rPr>
          <w:lang w:val="en-US"/>
        </w:rPr>
      </w:pPr>
      <w:proofErr w:type="spellStart"/>
      <w:r w:rsidRPr="001D74DA">
        <w:rPr>
          <w:lang w:val="en-US"/>
        </w:rPr>
        <w:t>Zidni</w:t>
      </w:r>
      <w:proofErr w:type="spellEnd"/>
      <w:r w:rsidRPr="001D74DA">
        <w:rPr>
          <w:lang w:val="en-US"/>
        </w:rPr>
        <w:t>, Muhamad Irfan 2023</w:t>
      </w:r>
      <w:r>
        <w:rPr>
          <w:b/>
          <w:lang w:val="en-US"/>
        </w:rPr>
        <w:t xml:space="preserve">. </w:t>
      </w:r>
      <w:proofErr w:type="spellStart"/>
      <w:r w:rsidRPr="003B2A3E">
        <w:rPr>
          <w:b/>
          <w:i/>
        </w:rPr>
        <w:t>Designing</w:t>
      </w:r>
      <w:proofErr w:type="spellEnd"/>
      <w:r w:rsidRPr="003B2A3E">
        <w:rPr>
          <w:b/>
          <w:i/>
        </w:rPr>
        <w:t xml:space="preserve"> </w:t>
      </w:r>
      <w:proofErr w:type="spellStart"/>
      <w:r w:rsidR="00BC6FAF" w:rsidRPr="003B2A3E">
        <w:rPr>
          <w:b/>
          <w:i/>
        </w:rPr>
        <w:t>Sales</w:t>
      </w:r>
      <w:proofErr w:type="spellEnd"/>
      <w:r w:rsidRPr="003B2A3E">
        <w:rPr>
          <w:b/>
          <w:i/>
        </w:rPr>
        <w:t xml:space="preserve"> Performance </w:t>
      </w:r>
      <w:proofErr w:type="spellStart"/>
      <w:r w:rsidRPr="003B2A3E">
        <w:rPr>
          <w:b/>
          <w:i/>
        </w:rPr>
        <w:t>Gps</w:t>
      </w:r>
      <w:proofErr w:type="spellEnd"/>
      <w:r w:rsidRPr="003B2A3E">
        <w:rPr>
          <w:b/>
          <w:i/>
        </w:rPr>
        <w:t xml:space="preserve"> </w:t>
      </w:r>
      <w:proofErr w:type="spellStart"/>
      <w:r w:rsidRPr="003B2A3E">
        <w:rPr>
          <w:b/>
          <w:i/>
        </w:rPr>
        <w:t>Tracking</w:t>
      </w:r>
      <w:proofErr w:type="spellEnd"/>
      <w:r w:rsidRPr="003B2A3E">
        <w:rPr>
          <w:b/>
          <w:i/>
        </w:rPr>
        <w:t xml:space="preserve"> System </w:t>
      </w:r>
      <w:proofErr w:type="spellStart"/>
      <w:r w:rsidRPr="003B2A3E">
        <w:rPr>
          <w:b/>
          <w:i/>
        </w:rPr>
        <w:t>Applications</w:t>
      </w:r>
      <w:proofErr w:type="spellEnd"/>
      <w:r w:rsidRPr="003B2A3E">
        <w:rPr>
          <w:b/>
          <w:i/>
        </w:rPr>
        <w:t xml:space="preserve"> </w:t>
      </w:r>
      <w:proofErr w:type="spellStart"/>
      <w:r w:rsidRPr="003B2A3E">
        <w:rPr>
          <w:b/>
          <w:i/>
        </w:rPr>
        <w:t>at</w:t>
      </w:r>
      <w:proofErr w:type="spellEnd"/>
      <w:r w:rsidRPr="003B2A3E">
        <w:rPr>
          <w:b/>
          <w:i/>
        </w:rPr>
        <w:t xml:space="preserve"> Surya Jawara Eco Company</w:t>
      </w:r>
      <w:r>
        <w:rPr>
          <w:lang w:val="en-US"/>
        </w:rPr>
        <w:t xml:space="preserve">, </w:t>
      </w:r>
      <w:r w:rsidR="003B2A3E">
        <w:rPr>
          <w:bCs/>
          <w:lang w:val="en-US"/>
        </w:rPr>
        <w:t xml:space="preserve">Final </w:t>
      </w:r>
      <w:r w:rsidR="003B2A3E">
        <w:rPr>
          <w:bCs/>
          <w:i/>
          <w:lang w:val="en-US"/>
        </w:rPr>
        <w:t>Assignment</w:t>
      </w:r>
      <w:r w:rsidR="003B2A3E">
        <w:rPr>
          <w:bCs/>
          <w:lang w:val="en-US"/>
        </w:rPr>
        <w:t xml:space="preserve">, </w:t>
      </w:r>
      <w:r w:rsidR="003B2A3E">
        <w:rPr>
          <w:bCs/>
          <w:i/>
          <w:lang w:val="en-US"/>
        </w:rPr>
        <w:t xml:space="preserve">Informatics Engineering </w:t>
      </w:r>
      <w:r w:rsidR="003B2A3E">
        <w:rPr>
          <w:bCs/>
          <w:lang w:val="en-US"/>
        </w:rPr>
        <w:t>(</w:t>
      </w:r>
      <w:r w:rsidR="003B2A3E" w:rsidRPr="003B2A3E">
        <w:rPr>
          <w:bCs/>
          <w:i/>
          <w:lang w:val="en-US"/>
        </w:rPr>
        <w:t>S1 -</w:t>
      </w:r>
      <w:r w:rsidR="003B2A3E">
        <w:rPr>
          <w:bCs/>
          <w:lang w:val="en-US"/>
        </w:rPr>
        <w:t xml:space="preserve"> </w:t>
      </w:r>
      <w:r w:rsidR="003B2A3E">
        <w:rPr>
          <w:bCs/>
          <w:i/>
          <w:lang w:val="en-US"/>
        </w:rPr>
        <w:t>Bachelor of Degree</w:t>
      </w:r>
      <w:r w:rsidR="003B2A3E">
        <w:rPr>
          <w:bCs/>
          <w:lang w:val="en-US"/>
        </w:rPr>
        <w:t xml:space="preserve">), STIKI – MALANG, </w:t>
      </w:r>
      <w:r w:rsidR="003B2A3E">
        <w:rPr>
          <w:bCs/>
          <w:i/>
          <w:lang w:val="en-US"/>
        </w:rPr>
        <w:t>Advisor</w:t>
      </w:r>
      <w:r w:rsidR="00037173">
        <w:rPr>
          <w:bCs/>
          <w:i/>
          <w:lang w:val="en-US"/>
        </w:rPr>
        <w:t xml:space="preserve"> 1 </w:t>
      </w:r>
      <w:r w:rsidR="003B2A3E">
        <w:rPr>
          <w:bCs/>
          <w:lang w:val="en-US"/>
        </w:rPr>
        <w:t xml:space="preserve">: </w:t>
      </w:r>
      <w:proofErr w:type="spellStart"/>
      <w:r>
        <w:rPr>
          <w:lang w:val="en-US"/>
        </w:rPr>
        <w:t>Subari</w:t>
      </w:r>
      <w:proofErr w:type="spellEnd"/>
      <w:r w:rsidR="00037173">
        <w:t xml:space="preserve">, S.Kom., </w:t>
      </w:r>
      <w:proofErr w:type="spellStart"/>
      <w:r w:rsidR="00037173">
        <w:t>M.Kom</w:t>
      </w:r>
      <w:proofErr w:type="spellEnd"/>
      <w:r w:rsidR="00037173">
        <w:t>,</w:t>
      </w:r>
      <w:r>
        <w:t xml:space="preserve"> </w:t>
      </w:r>
      <w:r w:rsidR="003B2A3E">
        <w:rPr>
          <w:bCs/>
          <w:i/>
          <w:lang w:val="en-US"/>
        </w:rPr>
        <w:t>Advisor</w:t>
      </w:r>
      <w:r w:rsidR="00037173">
        <w:rPr>
          <w:bCs/>
          <w:i/>
          <w:lang w:val="en-US"/>
        </w:rPr>
        <w:t xml:space="preserve"> 2 </w:t>
      </w:r>
      <w:r>
        <w:t xml:space="preserve">: </w:t>
      </w:r>
      <w:r w:rsidRPr="001F48BB">
        <w:t xml:space="preserve">Bagus </w:t>
      </w:r>
      <w:proofErr w:type="spellStart"/>
      <w:r w:rsidRPr="001F48BB">
        <w:t>Kristomoyo</w:t>
      </w:r>
      <w:proofErr w:type="spellEnd"/>
      <w:r w:rsidRPr="001F48BB">
        <w:t xml:space="preserve"> Kristanto, S.Kom., M.MT</w:t>
      </w:r>
      <w:r>
        <w:rPr>
          <w:lang w:val="en-US"/>
        </w:rPr>
        <w:t>.</w:t>
      </w:r>
    </w:p>
    <w:p w14:paraId="02D96725" w14:textId="77777777" w:rsidR="00BF4F98" w:rsidRDefault="00BF4F98" w:rsidP="00BF4F98">
      <w:pPr>
        <w:ind w:left="567" w:hanging="567"/>
        <w:jc w:val="both"/>
        <w:rPr>
          <w:lang w:val="en-US"/>
        </w:rPr>
      </w:pPr>
    </w:p>
    <w:p w14:paraId="6956A9D7" w14:textId="77777777" w:rsidR="001124B4" w:rsidRDefault="001124B4" w:rsidP="00BF4F98">
      <w:pPr>
        <w:ind w:left="567" w:hanging="567"/>
        <w:jc w:val="both"/>
        <w:rPr>
          <w:lang w:val="en-US"/>
        </w:rPr>
      </w:pPr>
      <w:r w:rsidRPr="001D74DA">
        <w:rPr>
          <w:i/>
          <w:lang w:val="en-US"/>
        </w:rPr>
        <w:t>Keyword</w:t>
      </w:r>
      <w:r w:rsidR="00753F08" w:rsidRPr="001D74DA">
        <w:rPr>
          <w:i/>
          <w:lang w:val="en-US"/>
        </w:rPr>
        <w:t>s</w:t>
      </w:r>
      <w:r>
        <w:rPr>
          <w:b/>
          <w:lang w:val="en-US"/>
        </w:rPr>
        <w:t xml:space="preserve">: </w:t>
      </w:r>
      <w:r w:rsidRPr="003B2A3E">
        <w:rPr>
          <w:i/>
          <w:lang w:val="en-US"/>
        </w:rPr>
        <w:t>GPS Monitoring System, GPS Tracking Technology, Smartphone, Android Application, Sales Performance</w:t>
      </w:r>
    </w:p>
    <w:p w14:paraId="3CBE8E2D" w14:textId="77777777" w:rsidR="00BF4F98" w:rsidRDefault="00BF4F98" w:rsidP="00BF4F98">
      <w:pPr>
        <w:ind w:left="567" w:hanging="567"/>
        <w:jc w:val="both"/>
        <w:rPr>
          <w:b/>
          <w:lang w:val="en-US"/>
        </w:rPr>
      </w:pPr>
    </w:p>
    <w:p w14:paraId="06646B81" w14:textId="1938217B" w:rsidR="009333EB" w:rsidRPr="009333EB" w:rsidRDefault="001124B4" w:rsidP="000576C3">
      <w:pPr>
        <w:ind w:firstLine="567"/>
        <w:jc w:val="both"/>
        <w:rPr>
          <w:lang w:val="en-US"/>
        </w:rPr>
      </w:pPr>
      <w:proofErr w:type="spellStart"/>
      <w:r w:rsidRPr="003B2A3E">
        <w:rPr>
          <w:i/>
        </w:rPr>
        <w:t>Technological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developments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on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smartphones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today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can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be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said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to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have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almost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unlimited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capabilities</w:t>
      </w:r>
      <w:proofErr w:type="spellEnd"/>
      <w:r w:rsidRPr="003B2A3E">
        <w:rPr>
          <w:i/>
        </w:rPr>
        <w:t xml:space="preserve">. One </w:t>
      </w:r>
      <w:proofErr w:type="spellStart"/>
      <w:r w:rsidRPr="003B2A3E">
        <w:rPr>
          <w:i/>
        </w:rPr>
        <w:t>of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them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is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the</w:t>
      </w:r>
      <w:proofErr w:type="spellEnd"/>
      <w:r w:rsidRPr="003B2A3E">
        <w:rPr>
          <w:i/>
        </w:rPr>
        <w:t xml:space="preserve"> Global </w:t>
      </w:r>
      <w:proofErr w:type="spellStart"/>
      <w:r w:rsidRPr="003B2A3E">
        <w:rPr>
          <w:i/>
        </w:rPr>
        <w:t>Positioning</w:t>
      </w:r>
      <w:proofErr w:type="spellEnd"/>
      <w:r w:rsidRPr="003B2A3E">
        <w:rPr>
          <w:i/>
        </w:rPr>
        <w:t xml:space="preserve"> System (GPS) </w:t>
      </w:r>
      <w:proofErr w:type="spellStart"/>
      <w:r w:rsidRPr="003B2A3E">
        <w:rPr>
          <w:i/>
        </w:rPr>
        <w:t>which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is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currently</w:t>
      </w:r>
      <w:proofErr w:type="spellEnd"/>
      <w:r w:rsidRPr="003B2A3E">
        <w:rPr>
          <w:i/>
        </w:rPr>
        <w:t xml:space="preserve"> not </w:t>
      </w:r>
      <w:proofErr w:type="spellStart"/>
      <w:r w:rsidRPr="003B2A3E">
        <w:rPr>
          <w:i/>
        </w:rPr>
        <w:t>only</w:t>
      </w:r>
      <w:proofErr w:type="spellEnd"/>
      <w:r w:rsidRPr="003B2A3E">
        <w:rPr>
          <w:i/>
        </w:rPr>
        <w:t xml:space="preserve"> a </w:t>
      </w:r>
      <w:proofErr w:type="spellStart"/>
      <w:r w:rsidRPr="003B2A3E">
        <w:rPr>
          <w:i/>
        </w:rPr>
        <w:t>location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determinant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but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can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also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be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used</w:t>
      </w:r>
      <w:proofErr w:type="spellEnd"/>
      <w:r w:rsidRPr="003B2A3E">
        <w:rPr>
          <w:i/>
        </w:rPr>
        <w:t xml:space="preserve"> as a medium </w:t>
      </w:r>
      <w:proofErr w:type="spellStart"/>
      <w:r w:rsidRPr="003B2A3E">
        <w:rPr>
          <w:i/>
        </w:rPr>
        <w:t>for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tracking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an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object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or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it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can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be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called</w:t>
      </w:r>
      <w:proofErr w:type="spellEnd"/>
      <w:r w:rsidRPr="003B2A3E">
        <w:rPr>
          <w:i/>
        </w:rPr>
        <w:t xml:space="preserve"> GPS </w:t>
      </w:r>
      <w:proofErr w:type="spellStart"/>
      <w:r w:rsidRPr="003B2A3E">
        <w:rPr>
          <w:i/>
        </w:rPr>
        <w:t>tracking</w:t>
      </w:r>
      <w:proofErr w:type="spellEnd"/>
      <w:r w:rsidRPr="003B2A3E">
        <w:rPr>
          <w:i/>
        </w:rPr>
        <w:t xml:space="preserve">. GPS </w:t>
      </w:r>
      <w:proofErr w:type="spellStart"/>
      <w:r w:rsidRPr="003B2A3E">
        <w:rPr>
          <w:i/>
        </w:rPr>
        <w:t>tracking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itself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is</w:t>
      </w:r>
      <w:proofErr w:type="spellEnd"/>
      <w:r w:rsidRPr="003B2A3E">
        <w:rPr>
          <w:i/>
        </w:rPr>
        <w:t xml:space="preserve"> a </w:t>
      </w:r>
      <w:proofErr w:type="spellStart"/>
      <w:r w:rsidRPr="003B2A3E">
        <w:rPr>
          <w:i/>
        </w:rPr>
        <w:t>technology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to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obtain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the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position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of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an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object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through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continuous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satellite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navigation</w:t>
      </w:r>
      <w:proofErr w:type="spellEnd"/>
      <w:r w:rsidRPr="003B2A3E">
        <w:rPr>
          <w:i/>
        </w:rPr>
        <w:t xml:space="preserve">. GPS </w:t>
      </w:r>
      <w:proofErr w:type="spellStart"/>
      <w:r w:rsidRPr="003B2A3E">
        <w:rPr>
          <w:i/>
        </w:rPr>
        <w:t>tracking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technology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can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also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be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used</w:t>
      </w:r>
      <w:proofErr w:type="spellEnd"/>
      <w:r w:rsidRPr="003B2A3E">
        <w:rPr>
          <w:i/>
        </w:rPr>
        <w:t xml:space="preserve"> in </w:t>
      </w:r>
      <w:proofErr w:type="spellStart"/>
      <w:r w:rsidRPr="003B2A3E">
        <w:rPr>
          <w:i/>
        </w:rPr>
        <w:t>sales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and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marketing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to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help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supervisors</w:t>
      </w:r>
      <w:proofErr w:type="spellEnd"/>
      <w:r w:rsidRPr="003B2A3E">
        <w:rPr>
          <w:i/>
        </w:rPr>
        <w:t xml:space="preserve"> monitor </w:t>
      </w:r>
      <w:proofErr w:type="spellStart"/>
      <w:r w:rsidRPr="003B2A3E">
        <w:rPr>
          <w:i/>
        </w:rPr>
        <w:t>sales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performance</w:t>
      </w:r>
      <w:proofErr w:type="spellEnd"/>
      <w:r w:rsidRPr="003B2A3E">
        <w:rPr>
          <w:i/>
        </w:rPr>
        <w:t xml:space="preserve">. One </w:t>
      </w:r>
      <w:proofErr w:type="spellStart"/>
      <w:r w:rsidRPr="003B2A3E">
        <w:rPr>
          <w:i/>
        </w:rPr>
        <w:t>example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of</w:t>
      </w:r>
      <w:proofErr w:type="spellEnd"/>
      <w:r w:rsidRPr="003B2A3E">
        <w:rPr>
          <w:i/>
        </w:rPr>
        <w:t xml:space="preserve"> a </w:t>
      </w:r>
      <w:proofErr w:type="spellStart"/>
      <w:r w:rsidRPr="003B2A3E">
        <w:rPr>
          <w:i/>
        </w:rPr>
        <w:t>company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engaged</w:t>
      </w:r>
      <w:proofErr w:type="spellEnd"/>
      <w:r w:rsidRPr="003B2A3E">
        <w:rPr>
          <w:i/>
        </w:rPr>
        <w:t xml:space="preserve"> in </w:t>
      </w:r>
      <w:proofErr w:type="spellStart"/>
      <w:r w:rsidRPr="003B2A3E">
        <w:rPr>
          <w:i/>
        </w:rPr>
        <w:t>sales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and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marketing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is</w:t>
      </w:r>
      <w:proofErr w:type="spellEnd"/>
      <w:r w:rsidRPr="003B2A3E">
        <w:rPr>
          <w:i/>
        </w:rPr>
        <w:t xml:space="preserve"> Surya Jawara Eco Company, </w:t>
      </w:r>
      <w:proofErr w:type="spellStart"/>
      <w:r w:rsidRPr="003B2A3E">
        <w:rPr>
          <w:i/>
        </w:rPr>
        <w:t>which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offers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automotive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care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and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cleaning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products</w:t>
      </w:r>
      <w:proofErr w:type="spellEnd"/>
      <w:r w:rsidRPr="003B2A3E">
        <w:rPr>
          <w:i/>
        </w:rPr>
        <w:t xml:space="preserve">. The Surya Jawara Eco </w:t>
      </w:r>
      <w:proofErr w:type="spellStart"/>
      <w:r w:rsidRPr="003B2A3E">
        <w:rPr>
          <w:i/>
        </w:rPr>
        <w:t>Singosari</w:t>
      </w:r>
      <w:proofErr w:type="spellEnd"/>
      <w:r w:rsidRPr="003B2A3E">
        <w:rPr>
          <w:i/>
        </w:rPr>
        <w:t xml:space="preserve"> Malang </w:t>
      </w:r>
      <w:proofErr w:type="spellStart"/>
      <w:r w:rsidRPr="003B2A3E">
        <w:rPr>
          <w:i/>
        </w:rPr>
        <w:t>company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is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currently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experiencing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difficulties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because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the</w:t>
      </w:r>
      <w:proofErr w:type="spellEnd"/>
      <w:r w:rsidRPr="003B2A3E">
        <w:rPr>
          <w:i/>
        </w:rPr>
        <w:t xml:space="preserve"> supervisor </w:t>
      </w:r>
      <w:proofErr w:type="spellStart"/>
      <w:r w:rsidRPr="003B2A3E">
        <w:rPr>
          <w:i/>
        </w:rPr>
        <w:t>does</w:t>
      </w:r>
      <w:proofErr w:type="spellEnd"/>
      <w:r w:rsidRPr="003B2A3E">
        <w:rPr>
          <w:i/>
        </w:rPr>
        <w:t xml:space="preserve"> not </w:t>
      </w:r>
      <w:proofErr w:type="spellStart"/>
      <w:r w:rsidRPr="003B2A3E">
        <w:rPr>
          <w:i/>
        </w:rPr>
        <w:t>directly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know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what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the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sales</w:t>
      </w:r>
      <w:proofErr w:type="spellEnd"/>
      <w:r w:rsidRPr="003B2A3E">
        <w:rPr>
          <w:i/>
        </w:rPr>
        <w:t xml:space="preserve"> are </w:t>
      </w:r>
      <w:proofErr w:type="spellStart"/>
      <w:r w:rsidRPr="003B2A3E">
        <w:rPr>
          <w:i/>
        </w:rPr>
        <w:t>doing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while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working</w:t>
      </w:r>
      <w:proofErr w:type="spellEnd"/>
      <w:r w:rsidRPr="003B2A3E">
        <w:rPr>
          <w:i/>
        </w:rPr>
        <w:t xml:space="preserve">. As a </w:t>
      </w:r>
      <w:proofErr w:type="spellStart"/>
      <w:r w:rsidRPr="003B2A3E">
        <w:rPr>
          <w:i/>
        </w:rPr>
        <w:t>result</w:t>
      </w:r>
      <w:proofErr w:type="spellEnd"/>
      <w:r w:rsidRPr="003B2A3E">
        <w:rPr>
          <w:i/>
        </w:rPr>
        <w:t xml:space="preserve">, </w:t>
      </w:r>
      <w:proofErr w:type="spellStart"/>
      <w:r w:rsidRPr="003B2A3E">
        <w:rPr>
          <w:i/>
        </w:rPr>
        <w:t>supervisors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find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it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difficult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to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evaluate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the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performance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of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each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salesperson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because</w:t>
      </w:r>
      <w:proofErr w:type="spellEnd"/>
      <w:r w:rsidRPr="003B2A3E">
        <w:rPr>
          <w:i/>
        </w:rPr>
        <w:t xml:space="preserve"> </w:t>
      </w:r>
      <w:proofErr w:type="spellStart"/>
      <w:r w:rsidR="00753F08" w:rsidRPr="003B2A3E">
        <w:rPr>
          <w:i/>
        </w:rPr>
        <w:t>no</w:t>
      </w:r>
      <w:proofErr w:type="spellEnd"/>
      <w:r w:rsidR="00753F08" w:rsidRPr="003B2A3E">
        <w:rPr>
          <w:i/>
        </w:rPr>
        <w:t xml:space="preserve"> </w:t>
      </w:r>
      <w:proofErr w:type="spellStart"/>
      <w:r w:rsidR="00753F08" w:rsidRPr="003B2A3E">
        <w:rPr>
          <w:i/>
        </w:rPr>
        <w:t>system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can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help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manage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sales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performance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appraisals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based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on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predetermined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criteria</w:t>
      </w:r>
      <w:proofErr w:type="spellEnd"/>
      <w:r w:rsidRPr="003B2A3E">
        <w:rPr>
          <w:i/>
        </w:rPr>
        <w:t xml:space="preserve">. </w:t>
      </w:r>
      <w:proofErr w:type="spellStart"/>
      <w:r w:rsidRPr="003B2A3E">
        <w:rPr>
          <w:i/>
        </w:rPr>
        <w:t>Therefore</w:t>
      </w:r>
      <w:proofErr w:type="spellEnd"/>
      <w:r w:rsidRPr="003B2A3E">
        <w:rPr>
          <w:i/>
        </w:rPr>
        <w:t xml:space="preserve">, </w:t>
      </w:r>
      <w:proofErr w:type="spellStart"/>
      <w:r w:rsidRPr="003B2A3E">
        <w:rPr>
          <w:i/>
        </w:rPr>
        <w:t>the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authors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designed</w:t>
      </w:r>
      <w:proofErr w:type="spellEnd"/>
      <w:r w:rsidRPr="003B2A3E">
        <w:rPr>
          <w:i/>
        </w:rPr>
        <w:t xml:space="preserve"> a </w:t>
      </w:r>
      <w:proofErr w:type="spellStart"/>
      <w:r w:rsidRPr="003B2A3E">
        <w:rPr>
          <w:i/>
        </w:rPr>
        <w:t>sales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performance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tracking</w:t>
      </w:r>
      <w:proofErr w:type="spellEnd"/>
      <w:r w:rsidRPr="003B2A3E">
        <w:rPr>
          <w:i/>
        </w:rPr>
        <w:t xml:space="preserve"> GPS </w:t>
      </w:r>
      <w:proofErr w:type="spellStart"/>
      <w:r w:rsidRPr="003B2A3E">
        <w:rPr>
          <w:i/>
        </w:rPr>
        <w:t>application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to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help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supervisors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evaluate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sales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performance</w:t>
      </w:r>
      <w:proofErr w:type="spellEnd"/>
      <w:r w:rsidRPr="003B2A3E">
        <w:rPr>
          <w:i/>
        </w:rPr>
        <w:t xml:space="preserve">. </w:t>
      </w:r>
      <w:proofErr w:type="spellStart"/>
      <w:r w:rsidRPr="003B2A3E">
        <w:rPr>
          <w:i/>
        </w:rPr>
        <w:t>So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that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the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performance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appraisal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can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be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concluded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directly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from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the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sales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work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with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several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criteria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to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obtain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accurate</w:t>
      </w:r>
      <w:proofErr w:type="spellEnd"/>
      <w:r w:rsidRPr="003B2A3E">
        <w:rPr>
          <w:i/>
        </w:rPr>
        <w:t xml:space="preserve"> </w:t>
      </w:r>
      <w:proofErr w:type="spellStart"/>
      <w:r w:rsidRPr="003B2A3E">
        <w:rPr>
          <w:i/>
        </w:rPr>
        <w:t>results</w:t>
      </w:r>
      <w:proofErr w:type="spellEnd"/>
      <w:r w:rsidRPr="003B2A3E">
        <w:rPr>
          <w:i/>
        </w:rPr>
        <w:t>.</w:t>
      </w:r>
      <w:r w:rsidR="000576C3" w:rsidRPr="009333EB">
        <w:rPr>
          <w:lang w:val="en-US"/>
        </w:rPr>
        <w:t xml:space="preserve"> </w:t>
      </w:r>
    </w:p>
    <w:sectPr w:rsidR="009333EB" w:rsidRPr="009333EB" w:rsidSect="001A0CA9">
      <w:footerReference w:type="first" r:id="rId8"/>
      <w:pgSz w:w="11906" w:h="16838" w:code="9"/>
      <w:pgMar w:top="1701" w:right="1701" w:bottom="2268" w:left="2268" w:header="708" w:footer="708" w:gutter="0"/>
      <w:pgNumType w:fmt="lowerRoman"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B41124" w14:textId="77777777" w:rsidR="001A0CA9" w:rsidRDefault="001A0CA9" w:rsidP="002073E4">
      <w:r>
        <w:separator/>
      </w:r>
    </w:p>
  </w:endnote>
  <w:endnote w:type="continuationSeparator" w:id="0">
    <w:p w14:paraId="44572C7F" w14:textId="77777777" w:rsidR="001A0CA9" w:rsidRDefault="001A0CA9" w:rsidP="002073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roid Sans Devanagari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3E27B0" w14:textId="77777777" w:rsidR="006146E2" w:rsidRDefault="006146E2">
    <w:pPr>
      <w:pStyle w:val="Footer"/>
      <w:jc w:val="center"/>
    </w:pPr>
  </w:p>
  <w:p w14:paraId="738546CD" w14:textId="77777777" w:rsidR="006146E2" w:rsidRDefault="006146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F68CBD" w14:textId="77777777" w:rsidR="001A0CA9" w:rsidRDefault="001A0CA9" w:rsidP="002073E4">
      <w:r>
        <w:separator/>
      </w:r>
    </w:p>
  </w:footnote>
  <w:footnote w:type="continuationSeparator" w:id="0">
    <w:p w14:paraId="6A978E1A" w14:textId="77777777" w:rsidR="001A0CA9" w:rsidRDefault="001A0CA9" w:rsidP="002073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811B6"/>
    <w:multiLevelType w:val="multilevel"/>
    <w:tmpl w:val="45A4F50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70E5D82"/>
    <w:multiLevelType w:val="multilevel"/>
    <w:tmpl w:val="B17A1F0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78701E3"/>
    <w:multiLevelType w:val="multilevel"/>
    <w:tmpl w:val="1CE27F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11289B"/>
    <w:multiLevelType w:val="hybridMultilevel"/>
    <w:tmpl w:val="BE6E0A90"/>
    <w:lvl w:ilvl="0" w:tplc="34B09BCE">
      <w:numFmt w:val="bullet"/>
      <w:lvlText w:val="-"/>
      <w:lvlJc w:val="left"/>
      <w:pPr>
        <w:ind w:left="720" w:hanging="360"/>
      </w:pPr>
      <w:rPr>
        <w:rFonts w:ascii="Times New Roman" w:eastAsia="Arial Unicode MS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023853"/>
    <w:multiLevelType w:val="hybridMultilevel"/>
    <w:tmpl w:val="0FEE605A"/>
    <w:lvl w:ilvl="0" w:tplc="0409000F">
      <w:start w:val="1"/>
      <w:numFmt w:val="decimal"/>
      <w:lvlText w:val="%1."/>
      <w:lvlJc w:val="left"/>
      <w:pPr>
        <w:ind w:left="1281" w:hanging="360"/>
      </w:pPr>
    </w:lvl>
    <w:lvl w:ilvl="1" w:tplc="04090019" w:tentative="1">
      <w:start w:val="1"/>
      <w:numFmt w:val="lowerLetter"/>
      <w:lvlText w:val="%2."/>
      <w:lvlJc w:val="left"/>
      <w:pPr>
        <w:ind w:left="2001" w:hanging="360"/>
      </w:pPr>
    </w:lvl>
    <w:lvl w:ilvl="2" w:tplc="0409001B" w:tentative="1">
      <w:start w:val="1"/>
      <w:numFmt w:val="lowerRoman"/>
      <w:lvlText w:val="%3."/>
      <w:lvlJc w:val="right"/>
      <w:pPr>
        <w:ind w:left="2721" w:hanging="180"/>
      </w:pPr>
    </w:lvl>
    <w:lvl w:ilvl="3" w:tplc="0409000F" w:tentative="1">
      <w:start w:val="1"/>
      <w:numFmt w:val="decimal"/>
      <w:lvlText w:val="%4."/>
      <w:lvlJc w:val="left"/>
      <w:pPr>
        <w:ind w:left="3441" w:hanging="360"/>
      </w:pPr>
    </w:lvl>
    <w:lvl w:ilvl="4" w:tplc="04090019" w:tentative="1">
      <w:start w:val="1"/>
      <w:numFmt w:val="lowerLetter"/>
      <w:lvlText w:val="%5."/>
      <w:lvlJc w:val="left"/>
      <w:pPr>
        <w:ind w:left="4161" w:hanging="360"/>
      </w:pPr>
    </w:lvl>
    <w:lvl w:ilvl="5" w:tplc="0409001B" w:tentative="1">
      <w:start w:val="1"/>
      <w:numFmt w:val="lowerRoman"/>
      <w:lvlText w:val="%6."/>
      <w:lvlJc w:val="right"/>
      <w:pPr>
        <w:ind w:left="4881" w:hanging="180"/>
      </w:pPr>
    </w:lvl>
    <w:lvl w:ilvl="6" w:tplc="0409000F" w:tentative="1">
      <w:start w:val="1"/>
      <w:numFmt w:val="decimal"/>
      <w:lvlText w:val="%7."/>
      <w:lvlJc w:val="left"/>
      <w:pPr>
        <w:ind w:left="5601" w:hanging="360"/>
      </w:pPr>
    </w:lvl>
    <w:lvl w:ilvl="7" w:tplc="04090019" w:tentative="1">
      <w:start w:val="1"/>
      <w:numFmt w:val="lowerLetter"/>
      <w:lvlText w:val="%8."/>
      <w:lvlJc w:val="left"/>
      <w:pPr>
        <w:ind w:left="6321" w:hanging="360"/>
      </w:pPr>
    </w:lvl>
    <w:lvl w:ilvl="8" w:tplc="0409001B" w:tentative="1">
      <w:start w:val="1"/>
      <w:numFmt w:val="lowerRoman"/>
      <w:lvlText w:val="%9."/>
      <w:lvlJc w:val="right"/>
      <w:pPr>
        <w:ind w:left="7041" w:hanging="180"/>
      </w:pPr>
    </w:lvl>
  </w:abstractNum>
  <w:abstractNum w:abstractNumId="5" w15:restartNumberingAfterBreak="0">
    <w:nsid w:val="0AE228AF"/>
    <w:multiLevelType w:val="multilevel"/>
    <w:tmpl w:val="7452DEB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0AF51707"/>
    <w:multiLevelType w:val="multilevel"/>
    <w:tmpl w:val="E55E022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0B5D2408"/>
    <w:multiLevelType w:val="hybridMultilevel"/>
    <w:tmpl w:val="22D48B0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0DBD47EF"/>
    <w:multiLevelType w:val="multilevel"/>
    <w:tmpl w:val="2D0C9CA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792" w:hanging="432"/>
      </w:pPr>
      <w:rPr>
        <w:rFonts w:ascii="Times New Roman" w:hAnsi="Times New Roman" w:cs="Times New Roman" w:hint="default"/>
        <w:b w:val="0"/>
        <w:color w:val="auto"/>
      </w:rPr>
    </w:lvl>
    <w:lvl w:ilvl="2">
      <w:start w:val="1"/>
      <w:numFmt w:val="decimal"/>
      <w:lvlText w:val="3.3.%3"/>
      <w:lvlJc w:val="left"/>
      <w:pPr>
        <w:ind w:left="4474" w:hanging="504"/>
      </w:pPr>
      <w:rPr>
        <w:rFonts w:ascii="Times New Roman" w:hAnsi="Times New Roman" w:cs="Times New Roman" w:hint="default"/>
        <w:b w:val="0"/>
        <w:i w:val="0"/>
        <w:iCs w:val="0"/>
        <w:color w:val="auto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0E977B6C"/>
    <w:multiLevelType w:val="multilevel"/>
    <w:tmpl w:val="69A8CF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FF73C73"/>
    <w:multiLevelType w:val="multilevel"/>
    <w:tmpl w:val="8E5266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05959FC"/>
    <w:multiLevelType w:val="multilevel"/>
    <w:tmpl w:val="BCDA8C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3F9589F"/>
    <w:multiLevelType w:val="multilevel"/>
    <w:tmpl w:val="2ACC37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4E432C1"/>
    <w:multiLevelType w:val="hybridMultilevel"/>
    <w:tmpl w:val="8D9C1898"/>
    <w:lvl w:ilvl="0" w:tplc="290C1D1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64048A7"/>
    <w:multiLevelType w:val="hybridMultilevel"/>
    <w:tmpl w:val="546652E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ABE286E"/>
    <w:multiLevelType w:val="multilevel"/>
    <w:tmpl w:val="6B145E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CB75DBF"/>
    <w:multiLevelType w:val="hybridMultilevel"/>
    <w:tmpl w:val="E8F239CA"/>
    <w:lvl w:ilvl="0" w:tplc="8C4CC74C">
      <w:start w:val="1"/>
      <w:numFmt w:val="lowerLetter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E4751BF"/>
    <w:multiLevelType w:val="multilevel"/>
    <w:tmpl w:val="8E6AF1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8" w15:restartNumberingAfterBreak="0">
    <w:nsid w:val="27192F3D"/>
    <w:multiLevelType w:val="multilevel"/>
    <w:tmpl w:val="C0E6D4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E6A6285"/>
    <w:multiLevelType w:val="multilevel"/>
    <w:tmpl w:val="B1BE38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F54624E"/>
    <w:multiLevelType w:val="hybridMultilevel"/>
    <w:tmpl w:val="CBAC012A"/>
    <w:lvl w:ilvl="0" w:tplc="EBE41D74">
      <w:start w:val="1"/>
      <w:numFmt w:val="lowerLetter"/>
      <w:lvlText w:val="%1.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2FBB4575"/>
    <w:multiLevelType w:val="multilevel"/>
    <w:tmpl w:val="BBC037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49E3E55"/>
    <w:multiLevelType w:val="hybridMultilevel"/>
    <w:tmpl w:val="AFD873AE"/>
    <w:lvl w:ilvl="0" w:tplc="6EF089EA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354421"/>
    <w:multiLevelType w:val="hybridMultilevel"/>
    <w:tmpl w:val="EAF2F392"/>
    <w:lvl w:ilvl="0" w:tplc="11426BB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CC2AD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color w:val="auto"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452E3000"/>
    <w:multiLevelType w:val="multilevel"/>
    <w:tmpl w:val="4BCE96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5C015A0"/>
    <w:multiLevelType w:val="hybridMultilevel"/>
    <w:tmpl w:val="4EA218F4"/>
    <w:lvl w:ilvl="0" w:tplc="CCBC0012">
      <w:start w:val="1"/>
      <w:numFmt w:val="decimal"/>
      <w:lvlText w:val="%1."/>
      <w:lvlJc w:val="left"/>
      <w:pPr>
        <w:ind w:left="1001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721" w:hanging="360"/>
      </w:pPr>
    </w:lvl>
    <w:lvl w:ilvl="2" w:tplc="0409001B" w:tentative="1">
      <w:start w:val="1"/>
      <w:numFmt w:val="lowerRoman"/>
      <w:lvlText w:val="%3."/>
      <w:lvlJc w:val="right"/>
      <w:pPr>
        <w:ind w:left="2441" w:hanging="180"/>
      </w:pPr>
    </w:lvl>
    <w:lvl w:ilvl="3" w:tplc="0409000F" w:tentative="1">
      <w:start w:val="1"/>
      <w:numFmt w:val="decimal"/>
      <w:lvlText w:val="%4."/>
      <w:lvlJc w:val="left"/>
      <w:pPr>
        <w:ind w:left="3161" w:hanging="360"/>
      </w:pPr>
    </w:lvl>
    <w:lvl w:ilvl="4" w:tplc="04090019" w:tentative="1">
      <w:start w:val="1"/>
      <w:numFmt w:val="lowerLetter"/>
      <w:lvlText w:val="%5."/>
      <w:lvlJc w:val="left"/>
      <w:pPr>
        <w:ind w:left="3881" w:hanging="360"/>
      </w:pPr>
    </w:lvl>
    <w:lvl w:ilvl="5" w:tplc="0409001B" w:tentative="1">
      <w:start w:val="1"/>
      <w:numFmt w:val="lowerRoman"/>
      <w:lvlText w:val="%6."/>
      <w:lvlJc w:val="right"/>
      <w:pPr>
        <w:ind w:left="4601" w:hanging="180"/>
      </w:pPr>
    </w:lvl>
    <w:lvl w:ilvl="6" w:tplc="0409000F" w:tentative="1">
      <w:start w:val="1"/>
      <w:numFmt w:val="decimal"/>
      <w:lvlText w:val="%7."/>
      <w:lvlJc w:val="left"/>
      <w:pPr>
        <w:ind w:left="5321" w:hanging="360"/>
      </w:pPr>
    </w:lvl>
    <w:lvl w:ilvl="7" w:tplc="04090019" w:tentative="1">
      <w:start w:val="1"/>
      <w:numFmt w:val="lowerLetter"/>
      <w:lvlText w:val="%8."/>
      <w:lvlJc w:val="left"/>
      <w:pPr>
        <w:ind w:left="6041" w:hanging="360"/>
      </w:pPr>
    </w:lvl>
    <w:lvl w:ilvl="8" w:tplc="0409001B" w:tentative="1">
      <w:start w:val="1"/>
      <w:numFmt w:val="lowerRoman"/>
      <w:lvlText w:val="%9."/>
      <w:lvlJc w:val="right"/>
      <w:pPr>
        <w:ind w:left="6761" w:hanging="180"/>
      </w:pPr>
    </w:lvl>
  </w:abstractNum>
  <w:abstractNum w:abstractNumId="27" w15:restartNumberingAfterBreak="0">
    <w:nsid w:val="47F551DA"/>
    <w:multiLevelType w:val="hybridMultilevel"/>
    <w:tmpl w:val="86FE576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6019E7"/>
    <w:multiLevelType w:val="hybridMultilevel"/>
    <w:tmpl w:val="C5D4EF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086E42"/>
    <w:multiLevelType w:val="multilevel"/>
    <w:tmpl w:val="57501E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D353450"/>
    <w:multiLevelType w:val="multilevel"/>
    <w:tmpl w:val="5F8613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31" w15:restartNumberingAfterBreak="0">
    <w:nsid w:val="4D40655D"/>
    <w:multiLevelType w:val="hybridMultilevel"/>
    <w:tmpl w:val="A46A2A20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4DB558C1"/>
    <w:multiLevelType w:val="multilevel"/>
    <w:tmpl w:val="3DC4DA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4FC91D8C"/>
    <w:multiLevelType w:val="multilevel"/>
    <w:tmpl w:val="69C425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0CB3014"/>
    <w:multiLevelType w:val="hybridMultilevel"/>
    <w:tmpl w:val="7110FB18"/>
    <w:lvl w:ilvl="0" w:tplc="61661C48">
      <w:start w:val="1"/>
      <w:numFmt w:val="decimal"/>
      <w:lvlText w:val="%1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11E1FB2"/>
    <w:multiLevelType w:val="multilevel"/>
    <w:tmpl w:val="6A4C6A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52500976"/>
    <w:multiLevelType w:val="hybridMultilevel"/>
    <w:tmpl w:val="A1F259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3D1509A"/>
    <w:multiLevelType w:val="multilevel"/>
    <w:tmpl w:val="E08E26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544A66C6"/>
    <w:multiLevelType w:val="hybridMultilevel"/>
    <w:tmpl w:val="4C6E90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68F6C28"/>
    <w:multiLevelType w:val="hybridMultilevel"/>
    <w:tmpl w:val="D2CED734"/>
    <w:lvl w:ilvl="0" w:tplc="8328F86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56C622E3"/>
    <w:multiLevelType w:val="multilevel"/>
    <w:tmpl w:val="3FF89C5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1" w15:restartNumberingAfterBreak="0">
    <w:nsid w:val="5863188A"/>
    <w:multiLevelType w:val="multilevel"/>
    <w:tmpl w:val="1E9CAE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5D2D6376"/>
    <w:multiLevelType w:val="multilevel"/>
    <w:tmpl w:val="ECDEA00E"/>
    <w:lvl w:ilvl="0">
      <w:start w:val="4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8" w:hanging="6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7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5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7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08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24" w:hanging="1800"/>
      </w:pPr>
      <w:rPr>
        <w:rFonts w:hint="default"/>
      </w:rPr>
    </w:lvl>
  </w:abstractNum>
  <w:abstractNum w:abstractNumId="43" w15:restartNumberingAfterBreak="0">
    <w:nsid w:val="5E87194F"/>
    <w:multiLevelType w:val="hybridMultilevel"/>
    <w:tmpl w:val="160E57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E92581F"/>
    <w:multiLevelType w:val="multilevel"/>
    <w:tmpl w:val="4E24289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792" w:hanging="432"/>
      </w:pPr>
      <w:rPr>
        <w:rFonts w:ascii="Times New Roman" w:hAnsi="Times New Roman" w:cs="Times New Roman" w:hint="default"/>
        <w:b w:val="0"/>
        <w:bCs/>
        <w:color w:val="auto"/>
        <w:sz w:val="24"/>
        <w:szCs w:val="24"/>
      </w:rPr>
    </w:lvl>
    <w:lvl w:ilvl="2">
      <w:start w:val="1"/>
      <w:numFmt w:val="decimal"/>
      <w:lvlText w:val="4.1.%3 "/>
      <w:lvlJc w:val="left"/>
      <w:pPr>
        <w:ind w:left="1224" w:hanging="504"/>
      </w:pPr>
      <w:rPr>
        <w:rFonts w:hint="default"/>
        <w:b w:val="0"/>
        <w:bCs/>
        <w:color w:val="auto"/>
      </w:rPr>
    </w:lvl>
    <w:lvl w:ilvl="3">
      <w:start w:val="1"/>
      <w:numFmt w:val="decimal"/>
      <w:lvlText w:val="4.2.3.%4"/>
      <w:lvlJc w:val="left"/>
      <w:pPr>
        <w:ind w:left="4193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5" w15:restartNumberingAfterBreak="0">
    <w:nsid w:val="60335658"/>
    <w:multiLevelType w:val="hybridMultilevel"/>
    <w:tmpl w:val="95FA1F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0EE5242"/>
    <w:multiLevelType w:val="multilevel"/>
    <w:tmpl w:val="FD8453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64C22928"/>
    <w:multiLevelType w:val="multilevel"/>
    <w:tmpl w:val="2CF871AA"/>
    <w:lvl w:ilvl="0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i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8" w15:restartNumberingAfterBreak="0">
    <w:nsid w:val="65E420A8"/>
    <w:multiLevelType w:val="multilevel"/>
    <w:tmpl w:val="E5D840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66B62143"/>
    <w:multiLevelType w:val="hybridMultilevel"/>
    <w:tmpl w:val="18525F22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0" w15:restartNumberingAfterBreak="0">
    <w:nsid w:val="6816521F"/>
    <w:multiLevelType w:val="hybridMultilevel"/>
    <w:tmpl w:val="C3B6D3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8C35DE4"/>
    <w:multiLevelType w:val="multilevel"/>
    <w:tmpl w:val="6B8C4E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69831277"/>
    <w:multiLevelType w:val="multilevel"/>
    <w:tmpl w:val="284673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6D2B6CBC"/>
    <w:multiLevelType w:val="multilevel"/>
    <w:tmpl w:val="5D445E84"/>
    <w:lvl w:ilvl="0">
      <w:start w:val="4"/>
      <w:numFmt w:val="decimal"/>
      <w:lvlText w:val="%1"/>
      <w:lvlJc w:val="left"/>
      <w:pPr>
        <w:ind w:left="840" w:hanging="8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30" w:hanging="84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620" w:hanging="84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2010" w:hanging="8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6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0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7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17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920" w:hanging="1800"/>
      </w:pPr>
      <w:rPr>
        <w:rFonts w:hint="default"/>
      </w:rPr>
    </w:lvl>
  </w:abstractNum>
  <w:abstractNum w:abstractNumId="54" w15:restartNumberingAfterBreak="0">
    <w:nsid w:val="6E6A29B2"/>
    <w:multiLevelType w:val="multilevel"/>
    <w:tmpl w:val="86D28E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73820FA7"/>
    <w:multiLevelType w:val="multilevel"/>
    <w:tmpl w:val="352AE230"/>
    <w:lvl w:ilvl="0">
      <w:start w:val="4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8" w:hanging="66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47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5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7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08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24" w:hanging="1800"/>
      </w:pPr>
      <w:rPr>
        <w:rFonts w:hint="default"/>
      </w:rPr>
    </w:lvl>
  </w:abstractNum>
  <w:abstractNum w:abstractNumId="56" w15:restartNumberingAfterBreak="0">
    <w:nsid w:val="75F62E57"/>
    <w:multiLevelType w:val="hybridMultilevel"/>
    <w:tmpl w:val="791CA68C"/>
    <w:lvl w:ilvl="0" w:tplc="D19E1EA0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8BB7373"/>
    <w:multiLevelType w:val="hybridMultilevel"/>
    <w:tmpl w:val="D2327422"/>
    <w:lvl w:ilvl="0" w:tplc="C1A8CC0E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F2B7143"/>
    <w:multiLevelType w:val="multilevel"/>
    <w:tmpl w:val="E8D279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7F454101"/>
    <w:multiLevelType w:val="multilevel"/>
    <w:tmpl w:val="9A8C9C2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131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num w:numId="1" w16cid:durableId="1493763867">
    <w:abstractNumId w:val="50"/>
  </w:num>
  <w:num w:numId="2" w16cid:durableId="1158885473">
    <w:abstractNumId w:val="28"/>
  </w:num>
  <w:num w:numId="3" w16cid:durableId="1140654945">
    <w:abstractNumId w:val="45"/>
  </w:num>
  <w:num w:numId="4" w16cid:durableId="538930922">
    <w:abstractNumId w:val="36"/>
  </w:num>
  <w:num w:numId="5" w16cid:durableId="729160551">
    <w:abstractNumId w:val="47"/>
  </w:num>
  <w:num w:numId="6" w16cid:durableId="1950240258">
    <w:abstractNumId w:val="27"/>
  </w:num>
  <w:num w:numId="7" w16cid:durableId="322314931">
    <w:abstractNumId w:val="7"/>
  </w:num>
  <w:num w:numId="8" w16cid:durableId="1290090293">
    <w:abstractNumId w:val="49"/>
  </w:num>
  <w:num w:numId="9" w16cid:durableId="366031162">
    <w:abstractNumId w:val="13"/>
  </w:num>
  <w:num w:numId="10" w16cid:durableId="1264648448">
    <w:abstractNumId w:val="31"/>
  </w:num>
  <w:num w:numId="11" w16cid:durableId="4988406">
    <w:abstractNumId w:val="6"/>
  </w:num>
  <w:num w:numId="12" w16cid:durableId="206989868">
    <w:abstractNumId w:val="24"/>
  </w:num>
  <w:num w:numId="13" w16cid:durableId="1177883405">
    <w:abstractNumId w:val="16"/>
  </w:num>
  <w:num w:numId="14" w16cid:durableId="686100916">
    <w:abstractNumId w:val="23"/>
  </w:num>
  <w:num w:numId="15" w16cid:durableId="623846130">
    <w:abstractNumId w:val="14"/>
  </w:num>
  <w:num w:numId="16" w16cid:durableId="53047046">
    <w:abstractNumId w:val="8"/>
  </w:num>
  <w:num w:numId="17" w16cid:durableId="1697657988">
    <w:abstractNumId w:val="0"/>
  </w:num>
  <w:num w:numId="18" w16cid:durableId="2108962391">
    <w:abstractNumId w:val="40"/>
  </w:num>
  <w:num w:numId="19" w16cid:durableId="902912744">
    <w:abstractNumId w:val="5"/>
  </w:num>
  <w:num w:numId="20" w16cid:durableId="1811090180">
    <w:abstractNumId w:val="59"/>
  </w:num>
  <w:num w:numId="21" w16cid:durableId="764233725">
    <w:abstractNumId w:val="57"/>
  </w:num>
  <w:num w:numId="22" w16cid:durableId="1051920819">
    <w:abstractNumId w:val="38"/>
  </w:num>
  <w:num w:numId="23" w16cid:durableId="1929848488">
    <w:abstractNumId w:val="20"/>
  </w:num>
  <w:num w:numId="24" w16cid:durableId="1191652132">
    <w:abstractNumId w:val="39"/>
  </w:num>
  <w:num w:numId="25" w16cid:durableId="186140734">
    <w:abstractNumId w:val="43"/>
  </w:num>
  <w:num w:numId="26" w16cid:durableId="1716657281">
    <w:abstractNumId w:val="3"/>
  </w:num>
  <w:num w:numId="27" w16cid:durableId="1814372172">
    <w:abstractNumId w:val="44"/>
  </w:num>
  <w:num w:numId="28" w16cid:durableId="115297129">
    <w:abstractNumId w:val="56"/>
  </w:num>
  <w:num w:numId="29" w16cid:durableId="337391283">
    <w:abstractNumId w:val="22"/>
  </w:num>
  <w:num w:numId="30" w16cid:durableId="316492662">
    <w:abstractNumId w:val="1"/>
  </w:num>
  <w:num w:numId="31" w16cid:durableId="628901957">
    <w:abstractNumId w:val="30"/>
  </w:num>
  <w:num w:numId="32" w16cid:durableId="1774932032">
    <w:abstractNumId w:val="17"/>
  </w:num>
  <w:num w:numId="33" w16cid:durableId="619072791">
    <w:abstractNumId w:val="35"/>
  </w:num>
  <w:num w:numId="34" w16cid:durableId="995569505">
    <w:abstractNumId w:val="52"/>
  </w:num>
  <w:num w:numId="35" w16cid:durableId="1902059341">
    <w:abstractNumId w:val="29"/>
  </w:num>
  <w:num w:numId="36" w16cid:durableId="2018071835">
    <w:abstractNumId w:val="48"/>
  </w:num>
  <w:num w:numId="37" w16cid:durableId="244800415">
    <w:abstractNumId w:val="10"/>
  </w:num>
  <w:num w:numId="38" w16cid:durableId="754207497">
    <w:abstractNumId w:val="12"/>
  </w:num>
  <w:num w:numId="39" w16cid:durableId="660425485">
    <w:abstractNumId w:val="19"/>
  </w:num>
  <w:num w:numId="40" w16cid:durableId="328145137">
    <w:abstractNumId w:val="41"/>
  </w:num>
  <w:num w:numId="41" w16cid:durableId="2001544864">
    <w:abstractNumId w:val="37"/>
  </w:num>
  <w:num w:numId="42" w16cid:durableId="1666014971">
    <w:abstractNumId w:val="11"/>
  </w:num>
  <w:num w:numId="43" w16cid:durableId="1365132366">
    <w:abstractNumId w:val="25"/>
  </w:num>
  <w:num w:numId="44" w16cid:durableId="2041280169">
    <w:abstractNumId w:val="46"/>
  </w:num>
  <w:num w:numId="45" w16cid:durableId="1548449863">
    <w:abstractNumId w:val="51"/>
  </w:num>
  <w:num w:numId="46" w16cid:durableId="751050806">
    <w:abstractNumId w:val="33"/>
  </w:num>
  <w:num w:numId="47" w16cid:durableId="1530800912">
    <w:abstractNumId w:val="54"/>
  </w:num>
  <w:num w:numId="48" w16cid:durableId="1851488924">
    <w:abstractNumId w:val="9"/>
  </w:num>
  <w:num w:numId="49" w16cid:durableId="1641499192">
    <w:abstractNumId w:val="15"/>
  </w:num>
  <w:num w:numId="50" w16cid:durableId="1293441853">
    <w:abstractNumId w:val="18"/>
  </w:num>
  <w:num w:numId="51" w16cid:durableId="1166437351">
    <w:abstractNumId w:val="58"/>
  </w:num>
  <w:num w:numId="52" w16cid:durableId="1434781401">
    <w:abstractNumId w:val="21"/>
  </w:num>
  <w:num w:numId="53" w16cid:durableId="757597518">
    <w:abstractNumId w:val="2"/>
  </w:num>
  <w:num w:numId="54" w16cid:durableId="692461167">
    <w:abstractNumId w:val="32"/>
  </w:num>
  <w:num w:numId="55" w16cid:durableId="1607615556">
    <w:abstractNumId w:val="53"/>
  </w:num>
  <w:num w:numId="56" w16cid:durableId="947657830">
    <w:abstractNumId w:val="55"/>
  </w:num>
  <w:num w:numId="57" w16cid:durableId="1931547686">
    <w:abstractNumId w:val="42"/>
  </w:num>
  <w:num w:numId="58" w16cid:durableId="559487689">
    <w:abstractNumId w:val="34"/>
  </w:num>
  <w:num w:numId="59" w16cid:durableId="520555143">
    <w:abstractNumId w:val="4"/>
  </w:num>
  <w:num w:numId="60" w16cid:durableId="1914386008">
    <w:abstractNumId w:val="26"/>
  </w:num>
  <w:numIdMacAtCleanup w:val="5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284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wMDYwNjY3NzeyMDNW0lEKTi0uzszPAykwNK4FAC5ok3ItAAAA"/>
  </w:docVars>
  <w:rsids>
    <w:rsidRoot w:val="00AB5D80"/>
    <w:rsid w:val="000035CA"/>
    <w:rsid w:val="00005221"/>
    <w:rsid w:val="00007178"/>
    <w:rsid w:val="00011BB9"/>
    <w:rsid w:val="00012F22"/>
    <w:rsid w:val="000172E1"/>
    <w:rsid w:val="00017815"/>
    <w:rsid w:val="000206E7"/>
    <w:rsid w:val="0002076B"/>
    <w:rsid w:val="00021863"/>
    <w:rsid w:val="0002585C"/>
    <w:rsid w:val="00037173"/>
    <w:rsid w:val="00042F43"/>
    <w:rsid w:val="00044A74"/>
    <w:rsid w:val="00044C1B"/>
    <w:rsid w:val="00046A6F"/>
    <w:rsid w:val="000504B7"/>
    <w:rsid w:val="00057091"/>
    <w:rsid w:val="000576C3"/>
    <w:rsid w:val="00061029"/>
    <w:rsid w:val="00062724"/>
    <w:rsid w:val="00063D69"/>
    <w:rsid w:val="00072730"/>
    <w:rsid w:val="00072D9C"/>
    <w:rsid w:val="00072FCC"/>
    <w:rsid w:val="00074F12"/>
    <w:rsid w:val="00076F97"/>
    <w:rsid w:val="00082212"/>
    <w:rsid w:val="000834FB"/>
    <w:rsid w:val="0008462C"/>
    <w:rsid w:val="0008709A"/>
    <w:rsid w:val="00091712"/>
    <w:rsid w:val="00091A36"/>
    <w:rsid w:val="000963A5"/>
    <w:rsid w:val="000969C2"/>
    <w:rsid w:val="000A1284"/>
    <w:rsid w:val="000A131A"/>
    <w:rsid w:val="000A5013"/>
    <w:rsid w:val="000A61A5"/>
    <w:rsid w:val="000B128D"/>
    <w:rsid w:val="000B4739"/>
    <w:rsid w:val="000B4B0F"/>
    <w:rsid w:val="000B5322"/>
    <w:rsid w:val="000B7E92"/>
    <w:rsid w:val="000C34B1"/>
    <w:rsid w:val="000C5EBA"/>
    <w:rsid w:val="000C69FA"/>
    <w:rsid w:val="000D0B9B"/>
    <w:rsid w:val="000D0D90"/>
    <w:rsid w:val="000D130B"/>
    <w:rsid w:val="000D1518"/>
    <w:rsid w:val="000D1780"/>
    <w:rsid w:val="000D5046"/>
    <w:rsid w:val="000D7FED"/>
    <w:rsid w:val="000E3B57"/>
    <w:rsid w:val="000F03BA"/>
    <w:rsid w:val="000F0F15"/>
    <w:rsid w:val="000F2E83"/>
    <w:rsid w:val="001008CA"/>
    <w:rsid w:val="00101B74"/>
    <w:rsid w:val="0010419E"/>
    <w:rsid w:val="001124B4"/>
    <w:rsid w:val="001124ED"/>
    <w:rsid w:val="001259B7"/>
    <w:rsid w:val="001265AC"/>
    <w:rsid w:val="001274F1"/>
    <w:rsid w:val="0013346D"/>
    <w:rsid w:val="001341A0"/>
    <w:rsid w:val="001345C2"/>
    <w:rsid w:val="001358B8"/>
    <w:rsid w:val="001404ED"/>
    <w:rsid w:val="00141FF9"/>
    <w:rsid w:val="00143660"/>
    <w:rsid w:val="001438C1"/>
    <w:rsid w:val="00144804"/>
    <w:rsid w:val="00156829"/>
    <w:rsid w:val="00163886"/>
    <w:rsid w:val="0017105D"/>
    <w:rsid w:val="00171E8E"/>
    <w:rsid w:val="00172D96"/>
    <w:rsid w:val="00173F5C"/>
    <w:rsid w:val="00175E28"/>
    <w:rsid w:val="00183F1E"/>
    <w:rsid w:val="00184DC3"/>
    <w:rsid w:val="00190969"/>
    <w:rsid w:val="00190C98"/>
    <w:rsid w:val="001A0CA9"/>
    <w:rsid w:val="001A215A"/>
    <w:rsid w:val="001A6613"/>
    <w:rsid w:val="001A6F75"/>
    <w:rsid w:val="001B0C13"/>
    <w:rsid w:val="001B0D9F"/>
    <w:rsid w:val="001B36B7"/>
    <w:rsid w:val="001B7BAE"/>
    <w:rsid w:val="001C0FF9"/>
    <w:rsid w:val="001C4A20"/>
    <w:rsid w:val="001C4AF9"/>
    <w:rsid w:val="001C7E78"/>
    <w:rsid w:val="001D0AE0"/>
    <w:rsid w:val="001D1B27"/>
    <w:rsid w:val="001D5300"/>
    <w:rsid w:val="001D74DA"/>
    <w:rsid w:val="001D7777"/>
    <w:rsid w:val="001D7F68"/>
    <w:rsid w:val="001E439E"/>
    <w:rsid w:val="001E5353"/>
    <w:rsid w:val="001E67E3"/>
    <w:rsid w:val="001E7C93"/>
    <w:rsid w:val="001F01AF"/>
    <w:rsid w:val="001F2293"/>
    <w:rsid w:val="001F48BB"/>
    <w:rsid w:val="00201D8C"/>
    <w:rsid w:val="0020274E"/>
    <w:rsid w:val="0020666A"/>
    <w:rsid w:val="002073E4"/>
    <w:rsid w:val="00214EAD"/>
    <w:rsid w:val="0021655D"/>
    <w:rsid w:val="00220DE4"/>
    <w:rsid w:val="00222023"/>
    <w:rsid w:val="0022280D"/>
    <w:rsid w:val="00231725"/>
    <w:rsid w:val="002319A6"/>
    <w:rsid w:val="002359ED"/>
    <w:rsid w:val="00235FA7"/>
    <w:rsid w:val="002366F4"/>
    <w:rsid w:val="002367A9"/>
    <w:rsid w:val="002407F0"/>
    <w:rsid w:val="0024121C"/>
    <w:rsid w:val="002515ED"/>
    <w:rsid w:val="00251F92"/>
    <w:rsid w:val="0025274E"/>
    <w:rsid w:val="00253BF6"/>
    <w:rsid w:val="0025524C"/>
    <w:rsid w:val="00255318"/>
    <w:rsid w:val="002565C2"/>
    <w:rsid w:val="00261D67"/>
    <w:rsid w:val="00263A8B"/>
    <w:rsid w:val="002642FF"/>
    <w:rsid w:val="00267382"/>
    <w:rsid w:val="00270B98"/>
    <w:rsid w:val="002771F1"/>
    <w:rsid w:val="002772A0"/>
    <w:rsid w:val="00277D35"/>
    <w:rsid w:val="00297E41"/>
    <w:rsid w:val="002A2419"/>
    <w:rsid w:val="002A2954"/>
    <w:rsid w:val="002A2BCA"/>
    <w:rsid w:val="002A726C"/>
    <w:rsid w:val="002A74C1"/>
    <w:rsid w:val="002A7DFE"/>
    <w:rsid w:val="002B0787"/>
    <w:rsid w:val="002B2365"/>
    <w:rsid w:val="002C2216"/>
    <w:rsid w:val="002C4227"/>
    <w:rsid w:val="002C4BDE"/>
    <w:rsid w:val="002C5245"/>
    <w:rsid w:val="002C6CCE"/>
    <w:rsid w:val="002D1BDA"/>
    <w:rsid w:val="002D6B68"/>
    <w:rsid w:val="002D7522"/>
    <w:rsid w:val="002E08AE"/>
    <w:rsid w:val="002E36DE"/>
    <w:rsid w:val="002E3E10"/>
    <w:rsid w:val="002E4458"/>
    <w:rsid w:val="002E47EF"/>
    <w:rsid w:val="002E79C4"/>
    <w:rsid w:val="002F5413"/>
    <w:rsid w:val="002F5F34"/>
    <w:rsid w:val="002F61F7"/>
    <w:rsid w:val="002F7621"/>
    <w:rsid w:val="00305841"/>
    <w:rsid w:val="00306337"/>
    <w:rsid w:val="00312269"/>
    <w:rsid w:val="00313752"/>
    <w:rsid w:val="0031711D"/>
    <w:rsid w:val="003171D2"/>
    <w:rsid w:val="00321159"/>
    <w:rsid w:val="00326638"/>
    <w:rsid w:val="00326769"/>
    <w:rsid w:val="00330D2E"/>
    <w:rsid w:val="00341256"/>
    <w:rsid w:val="00341D3E"/>
    <w:rsid w:val="00350523"/>
    <w:rsid w:val="00350CCB"/>
    <w:rsid w:val="003555F1"/>
    <w:rsid w:val="00360343"/>
    <w:rsid w:val="003631B9"/>
    <w:rsid w:val="00365796"/>
    <w:rsid w:val="00370948"/>
    <w:rsid w:val="003721BA"/>
    <w:rsid w:val="0038199C"/>
    <w:rsid w:val="003845DF"/>
    <w:rsid w:val="00384F44"/>
    <w:rsid w:val="00390125"/>
    <w:rsid w:val="0039340B"/>
    <w:rsid w:val="003974EC"/>
    <w:rsid w:val="003A05C4"/>
    <w:rsid w:val="003A1FB0"/>
    <w:rsid w:val="003B2A3E"/>
    <w:rsid w:val="003C3DC1"/>
    <w:rsid w:val="003C702E"/>
    <w:rsid w:val="003D5EAE"/>
    <w:rsid w:val="003E6A8A"/>
    <w:rsid w:val="003E725A"/>
    <w:rsid w:val="003F01E4"/>
    <w:rsid w:val="003F2D66"/>
    <w:rsid w:val="003F38B6"/>
    <w:rsid w:val="003F41FA"/>
    <w:rsid w:val="003F48B6"/>
    <w:rsid w:val="003F5A98"/>
    <w:rsid w:val="003F7628"/>
    <w:rsid w:val="00400425"/>
    <w:rsid w:val="00401784"/>
    <w:rsid w:val="004021F3"/>
    <w:rsid w:val="00402F7D"/>
    <w:rsid w:val="00404069"/>
    <w:rsid w:val="00405FB2"/>
    <w:rsid w:val="00413A15"/>
    <w:rsid w:val="00415C9F"/>
    <w:rsid w:val="00416B2E"/>
    <w:rsid w:val="00420AE4"/>
    <w:rsid w:val="00431B74"/>
    <w:rsid w:val="00433005"/>
    <w:rsid w:val="00433EBC"/>
    <w:rsid w:val="0043484D"/>
    <w:rsid w:val="00437F1F"/>
    <w:rsid w:val="00441466"/>
    <w:rsid w:val="00443F4A"/>
    <w:rsid w:val="004467B4"/>
    <w:rsid w:val="004477A8"/>
    <w:rsid w:val="00454E9B"/>
    <w:rsid w:val="00455F1C"/>
    <w:rsid w:val="00460836"/>
    <w:rsid w:val="00462720"/>
    <w:rsid w:val="00463A49"/>
    <w:rsid w:val="004658DF"/>
    <w:rsid w:val="004811A6"/>
    <w:rsid w:val="00482A50"/>
    <w:rsid w:val="004870ED"/>
    <w:rsid w:val="004A0DE5"/>
    <w:rsid w:val="004A3FEB"/>
    <w:rsid w:val="004A5AD7"/>
    <w:rsid w:val="004B0806"/>
    <w:rsid w:val="004C1F53"/>
    <w:rsid w:val="004C54D8"/>
    <w:rsid w:val="004E32A3"/>
    <w:rsid w:val="004E4F1B"/>
    <w:rsid w:val="004E5AF5"/>
    <w:rsid w:val="004E60E9"/>
    <w:rsid w:val="004F0232"/>
    <w:rsid w:val="004F173E"/>
    <w:rsid w:val="004F1EC6"/>
    <w:rsid w:val="004F2751"/>
    <w:rsid w:val="004F7CC6"/>
    <w:rsid w:val="0050005D"/>
    <w:rsid w:val="0050060A"/>
    <w:rsid w:val="00500737"/>
    <w:rsid w:val="00500E19"/>
    <w:rsid w:val="00503EB7"/>
    <w:rsid w:val="00503F30"/>
    <w:rsid w:val="005042C0"/>
    <w:rsid w:val="0050495D"/>
    <w:rsid w:val="0051167D"/>
    <w:rsid w:val="00511919"/>
    <w:rsid w:val="00511F6E"/>
    <w:rsid w:val="00517B8B"/>
    <w:rsid w:val="005242DD"/>
    <w:rsid w:val="00526278"/>
    <w:rsid w:val="005316ED"/>
    <w:rsid w:val="00531A46"/>
    <w:rsid w:val="00531ADC"/>
    <w:rsid w:val="005348AB"/>
    <w:rsid w:val="005375D7"/>
    <w:rsid w:val="00537961"/>
    <w:rsid w:val="00540979"/>
    <w:rsid w:val="00540CD0"/>
    <w:rsid w:val="00541022"/>
    <w:rsid w:val="005423BB"/>
    <w:rsid w:val="0054513D"/>
    <w:rsid w:val="005470ED"/>
    <w:rsid w:val="005560DB"/>
    <w:rsid w:val="00557A7B"/>
    <w:rsid w:val="00570CD8"/>
    <w:rsid w:val="00573A01"/>
    <w:rsid w:val="005747B4"/>
    <w:rsid w:val="005767BE"/>
    <w:rsid w:val="00582F7B"/>
    <w:rsid w:val="005849A7"/>
    <w:rsid w:val="00586255"/>
    <w:rsid w:val="0058697F"/>
    <w:rsid w:val="005908AC"/>
    <w:rsid w:val="00596244"/>
    <w:rsid w:val="00596EB5"/>
    <w:rsid w:val="005A1EE9"/>
    <w:rsid w:val="005A5808"/>
    <w:rsid w:val="005B18B6"/>
    <w:rsid w:val="005B3A83"/>
    <w:rsid w:val="005B4841"/>
    <w:rsid w:val="005C4CE4"/>
    <w:rsid w:val="005C5F41"/>
    <w:rsid w:val="005D0427"/>
    <w:rsid w:val="005D0EFD"/>
    <w:rsid w:val="005E16B7"/>
    <w:rsid w:val="005E1AD2"/>
    <w:rsid w:val="005E246E"/>
    <w:rsid w:val="005E7914"/>
    <w:rsid w:val="005F636A"/>
    <w:rsid w:val="0060118B"/>
    <w:rsid w:val="00602007"/>
    <w:rsid w:val="006052BB"/>
    <w:rsid w:val="00606CAC"/>
    <w:rsid w:val="006103F9"/>
    <w:rsid w:val="00611473"/>
    <w:rsid w:val="00611D12"/>
    <w:rsid w:val="00613463"/>
    <w:rsid w:val="006146E2"/>
    <w:rsid w:val="00614D01"/>
    <w:rsid w:val="006209BF"/>
    <w:rsid w:val="006213CB"/>
    <w:rsid w:val="006220B2"/>
    <w:rsid w:val="0062350B"/>
    <w:rsid w:val="006265CE"/>
    <w:rsid w:val="00627A8D"/>
    <w:rsid w:val="00632B50"/>
    <w:rsid w:val="006331B8"/>
    <w:rsid w:val="0063370C"/>
    <w:rsid w:val="00636A4E"/>
    <w:rsid w:val="00637537"/>
    <w:rsid w:val="006403CD"/>
    <w:rsid w:val="00641A2B"/>
    <w:rsid w:val="00653039"/>
    <w:rsid w:val="0065396B"/>
    <w:rsid w:val="00654CCD"/>
    <w:rsid w:val="006628E2"/>
    <w:rsid w:val="006642AB"/>
    <w:rsid w:val="006715C7"/>
    <w:rsid w:val="00674774"/>
    <w:rsid w:val="00674FD1"/>
    <w:rsid w:val="00676C8F"/>
    <w:rsid w:val="00680E30"/>
    <w:rsid w:val="00682E4D"/>
    <w:rsid w:val="00683C5F"/>
    <w:rsid w:val="006859E5"/>
    <w:rsid w:val="006879AD"/>
    <w:rsid w:val="006933BA"/>
    <w:rsid w:val="0069458B"/>
    <w:rsid w:val="00694F09"/>
    <w:rsid w:val="00696191"/>
    <w:rsid w:val="006A0F96"/>
    <w:rsid w:val="006A1294"/>
    <w:rsid w:val="006A61A6"/>
    <w:rsid w:val="006A720B"/>
    <w:rsid w:val="006B38D2"/>
    <w:rsid w:val="006B74ED"/>
    <w:rsid w:val="006C0C42"/>
    <w:rsid w:val="006C1CCF"/>
    <w:rsid w:val="006C514B"/>
    <w:rsid w:val="006D15C7"/>
    <w:rsid w:val="006D3E78"/>
    <w:rsid w:val="006D6188"/>
    <w:rsid w:val="006D76B5"/>
    <w:rsid w:val="006E011A"/>
    <w:rsid w:val="006E0EB3"/>
    <w:rsid w:val="006E10E8"/>
    <w:rsid w:val="006E29CF"/>
    <w:rsid w:val="006E2D6E"/>
    <w:rsid w:val="006E3092"/>
    <w:rsid w:val="006E4205"/>
    <w:rsid w:val="006E5A20"/>
    <w:rsid w:val="006E7A38"/>
    <w:rsid w:val="006F0DB8"/>
    <w:rsid w:val="006F3C81"/>
    <w:rsid w:val="006F69EB"/>
    <w:rsid w:val="006F7302"/>
    <w:rsid w:val="00704140"/>
    <w:rsid w:val="00704672"/>
    <w:rsid w:val="00714AFB"/>
    <w:rsid w:val="0071669E"/>
    <w:rsid w:val="00716871"/>
    <w:rsid w:val="00717326"/>
    <w:rsid w:val="00717949"/>
    <w:rsid w:val="00720BBF"/>
    <w:rsid w:val="00721BC5"/>
    <w:rsid w:val="007249A9"/>
    <w:rsid w:val="00727FAE"/>
    <w:rsid w:val="0073098B"/>
    <w:rsid w:val="00730D27"/>
    <w:rsid w:val="00740489"/>
    <w:rsid w:val="007409D3"/>
    <w:rsid w:val="0074375F"/>
    <w:rsid w:val="007444AA"/>
    <w:rsid w:val="00745EFF"/>
    <w:rsid w:val="007464FD"/>
    <w:rsid w:val="00750B6C"/>
    <w:rsid w:val="00752C44"/>
    <w:rsid w:val="00753F08"/>
    <w:rsid w:val="00760AAD"/>
    <w:rsid w:val="00761471"/>
    <w:rsid w:val="007617B5"/>
    <w:rsid w:val="00763448"/>
    <w:rsid w:val="00765593"/>
    <w:rsid w:val="00765736"/>
    <w:rsid w:val="00765B67"/>
    <w:rsid w:val="007679F1"/>
    <w:rsid w:val="007711EC"/>
    <w:rsid w:val="00774C60"/>
    <w:rsid w:val="007766C8"/>
    <w:rsid w:val="00780D0A"/>
    <w:rsid w:val="00781184"/>
    <w:rsid w:val="007859F6"/>
    <w:rsid w:val="00792669"/>
    <w:rsid w:val="007928C3"/>
    <w:rsid w:val="0079345B"/>
    <w:rsid w:val="007939F5"/>
    <w:rsid w:val="00796A41"/>
    <w:rsid w:val="007A4324"/>
    <w:rsid w:val="007A631D"/>
    <w:rsid w:val="007B19BC"/>
    <w:rsid w:val="007B1B70"/>
    <w:rsid w:val="007B6D3B"/>
    <w:rsid w:val="007B7D16"/>
    <w:rsid w:val="007C1307"/>
    <w:rsid w:val="007C38F5"/>
    <w:rsid w:val="007C4FD5"/>
    <w:rsid w:val="007C5A44"/>
    <w:rsid w:val="007D2AEA"/>
    <w:rsid w:val="007D3260"/>
    <w:rsid w:val="007E25C5"/>
    <w:rsid w:val="007E38F7"/>
    <w:rsid w:val="007E5888"/>
    <w:rsid w:val="007E5A9E"/>
    <w:rsid w:val="007F3A95"/>
    <w:rsid w:val="007F3CEB"/>
    <w:rsid w:val="007F47FB"/>
    <w:rsid w:val="007F7162"/>
    <w:rsid w:val="007F7419"/>
    <w:rsid w:val="00801007"/>
    <w:rsid w:val="00802FF8"/>
    <w:rsid w:val="0080425D"/>
    <w:rsid w:val="00805A86"/>
    <w:rsid w:val="00806E79"/>
    <w:rsid w:val="00807F41"/>
    <w:rsid w:val="00814601"/>
    <w:rsid w:val="00816C22"/>
    <w:rsid w:val="00817AAD"/>
    <w:rsid w:val="00817C55"/>
    <w:rsid w:val="00820E54"/>
    <w:rsid w:val="008240F3"/>
    <w:rsid w:val="0082574B"/>
    <w:rsid w:val="008272AA"/>
    <w:rsid w:val="008306F0"/>
    <w:rsid w:val="008320F4"/>
    <w:rsid w:val="00833058"/>
    <w:rsid w:val="008332EC"/>
    <w:rsid w:val="008346E4"/>
    <w:rsid w:val="00836710"/>
    <w:rsid w:val="00836B0E"/>
    <w:rsid w:val="00837834"/>
    <w:rsid w:val="00843014"/>
    <w:rsid w:val="0084396E"/>
    <w:rsid w:val="008441D6"/>
    <w:rsid w:val="008519C3"/>
    <w:rsid w:val="008550CD"/>
    <w:rsid w:val="008560B8"/>
    <w:rsid w:val="00856362"/>
    <w:rsid w:val="00856DD7"/>
    <w:rsid w:val="00861DA4"/>
    <w:rsid w:val="008620B8"/>
    <w:rsid w:val="00864545"/>
    <w:rsid w:val="00872DED"/>
    <w:rsid w:val="00873AE7"/>
    <w:rsid w:val="008747E5"/>
    <w:rsid w:val="00876D7E"/>
    <w:rsid w:val="008817FE"/>
    <w:rsid w:val="00884807"/>
    <w:rsid w:val="00886ECF"/>
    <w:rsid w:val="00886EDD"/>
    <w:rsid w:val="00893B5A"/>
    <w:rsid w:val="00895564"/>
    <w:rsid w:val="00897790"/>
    <w:rsid w:val="008A1C20"/>
    <w:rsid w:val="008A33A7"/>
    <w:rsid w:val="008B1B75"/>
    <w:rsid w:val="008B4B7F"/>
    <w:rsid w:val="008C00FC"/>
    <w:rsid w:val="008C0F99"/>
    <w:rsid w:val="008C4D83"/>
    <w:rsid w:val="008D02A9"/>
    <w:rsid w:val="008D0738"/>
    <w:rsid w:val="008D0B95"/>
    <w:rsid w:val="008D1BB7"/>
    <w:rsid w:val="008D3B7F"/>
    <w:rsid w:val="008D5D43"/>
    <w:rsid w:val="008D718F"/>
    <w:rsid w:val="008E17A5"/>
    <w:rsid w:val="008E1875"/>
    <w:rsid w:val="008E3C3D"/>
    <w:rsid w:val="008E5E33"/>
    <w:rsid w:val="008E6FEE"/>
    <w:rsid w:val="008E70D4"/>
    <w:rsid w:val="008F2B8D"/>
    <w:rsid w:val="008F44C3"/>
    <w:rsid w:val="008F5B84"/>
    <w:rsid w:val="008F6909"/>
    <w:rsid w:val="0090187F"/>
    <w:rsid w:val="0090270D"/>
    <w:rsid w:val="009071C8"/>
    <w:rsid w:val="009133A0"/>
    <w:rsid w:val="009136F1"/>
    <w:rsid w:val="0091388E"/>
    <w:rsid w:val="00914136"/>
    <w:rsid w:val="00921435"/>
    <w:rsid w:val="00921697"/>
    <w:rsid w:val="00927F9A"/>
    <w:rsid w:val="009315D8"/>
    <w:rsid w:val="009333EB"/>
    <w:rsid w:val="009355A6"/>
    <w:rsid w:val="00936109"/>
    <w:rsid w:val="009372A9"/>
    <w:rsid w:val="00940D8C"/>
    <w:rsid w:val="00941022"/>
    <w:rsid w:val="00942D37"/>
    <w:rsid w:val="00946BAB"/>
    <w:rsid w:val="00947569"/>
    <w:rsid w:val="0095206A"/>
    <w:rsid w:val="00954D09"/>
    <w:rsid w:val="009559E4"/>
    <w:rsid w:val="009576D0"/>
    <w:rsid w:val="00957CDB"/>
    <w:rsid w:val="0096751D"/>
    <w:rsid w:val="009713FE"/>
    <w:rsid w:val="0097156C"/>
    <w:rsid w:val="00980A0D"/>
    <w:rsid w:val="00981B07"/>
    <w:rsid w:val="0098562B"/>
    <w:rsid w:val="009865E2"/>
    <w:rsid w:val="0099016E"/>
    <w:rsid w:val="00995108"/>
    <w:rsid w:val="0099684F"/>
    <w:rsid w:val="009A017C"/>
    <w:rsid w:val="009A4FB1"/>
    <w:rsid w:val="009A5395"/>
    <w:rsid w:val="009A7959"/>
    <w:rsid w:val="009B5B79"/>
    <w:rsid w:val="009C4355"/>
    <w:rsid w:val="009C74D2"/>
    <w:rsid w:val="009D0572"/>
    <w:rsid w:val="009D0868"/>
    <w:rsid w:val="009D177E"/>
    <w:rsid w:val="009D1FAC"/>
    <w:rsid w:val="009D5437"/>
    <w:rsid w:val="009D6349"/>
    <w:rsid w:val="009E1BC9"/>
    <w:rsid w:val="009E3BC0"/>
    <w:rsid w:val="009E4EF4"/>
    <w:rsid w:val="009F4616"/>
    <w:rsid w:val="009F57BD"/>
    <w:rsid w:val="00A06A60"/>
    <w:rsid w:val="00A070A9"/>
    <w:rsid w:val="00A10D03"/>
    <w:rsid w:val="00A1711B"/>
    <w:rsid w:val="00A353FF"/>
    <w:rsid w:val="00A37FCD"/>
    <w:rsid w:val="00A435BF"/>
    <w:rsid w:val="00A4572B"/>
    <w:rsid w:val="00A45970"/>
    <w:rsid w:val="00A467C4"/>
    <w:rsid w:val="00A50AEC"/>
    <w:rsid w:val="00A52DA8"/>
    <w:rsid w:val="00A53CAB"/>
    <w:rsid w:val="00A573B3"/>
    <w:rsid w:val="00A60E39"/>
    <w:rsid w:val="00A60ECA"/>
    <w:rsid w:val="00A616DD"/>
    <w:rsid w:val="00A64807"/>
    <w:rsid w:val="00A70CD9"/>
    <w:rsid w:val="00A75A93"/>
    <w:rsid w:val="00A82DCD"/>
    <w:rsid w:val="00A87D03"/>
    <w:rsid w:val="00A909B2"/>
    <w:rsid w:val="00A938A3"/>
    <w:rsid w:val="00A941A3"/>
    <w:rsid w:val="00A94300"/>
    <w:rsid w:val="00A960EA"/>
    <w:rsid w:val="00AA04BD"/>
    <w:rsid w:val="00AA25BA"/>
    <w:rsid w:val="00AA2E58"/>
    <w:rsid w:val="00AA3AE9"/>
    <w:rsid w:val="00AA77F5"/>
    <w:rsid w:val="00AB2A6F"/>
    <w:rsid w:val="00AB5B98"/>
    <w:rsid w:val="00AB5D80"/>
    <w:rsid w:val="00AC108C"/>
    <w:rsid w:val="00AC158B"/>
    <w:rsid w:val="00AD2007"/>
    <w:rsid w:val="00AD6632"/>
    <w:rsid w:val="00AE1D61"/>
    <w:rsid w:val="00AE387E"/>
    <w:rsid w:val="00AE5218"/>
    <w:rsid w:val="00AE66E9"/>
    <w:rsid w:val="00AE70D1"/>
    <w:rsid w:val="00AF6DE6"/>
    <w:rsid w:val="00B019B8"/>
    <w:rsid w:val="00B07721"/>
    <w:rsid w:val="00B11701"/>
    <w:rsid w:val="00B12978"/>
    <w:rsid w:val="00B22382"/>
    <w:rsid w:val="00B23816"/>
    <w:rsid w:val="00B256B0"/>
    <w:rsid w:val="00B342C5"/>
    <w:rsid w:val="00B37CEF"/>
    <w:rsid w:val="00B40382"/>
    <w:rsid w:val="00B416A7"/>
    <w:rsid w:val="00B43CCC"/>
    <w:rsid w:val="00B459B8"/>
    <w:rsid w:val="00B45FCE"/>
    <w:rsid w:val="00B4767D"/>
    <w:rsid w:val="00B47DD9"/>
    <w:rsid w:val="00B52834"/>
    <w:rsid w:val="00B5315E"/>
    <w:rsid w:val="00B571A7"/>
    <w:rsid w:val="00B5799D"/>
    <w:rsid w:val="00B6468C"/>
    <w:rsid w:val="00B672E1"/>
    <w:rsid w:val="00B73EAB"/>
    <w:rsid w:val="00B767AC"/>
    <w:rsid w:val="00B80538"/>
    <w:rsid w:val="00B847DB"/>
    <w:rsid w:val="00B85023"/>
    <w:rsid w:val="00B8559C"/>
    <w:rsid w:val="00B85D24"/>
    <w:rsid w:val="00B87CB9"/>
    <w:rsid w:val="00B945D3"/>
    <w:rsid w:val="00B94B5C"/>
    <w:rsid w:val="00B958CB"/>
    <w:rsid w:val="00BA05D5"/>
    <w:rsid w:val="00BA0C28"/>
    <w:rsid w:val="00BA1147"/>
    <w:rsid w:val="00BA270A"/>
    <w:rsid w:val="00BA3C6B"/>
    <w:rsid w:val="00BA5B67"/>
    <w:rsid w:val="00BA6FD7"/>
    <w:rsid w:val="00BB0E41"/>
    <w:rsid w:val="00BB3532"/>
    <w:rsid w:val="00BB40D4"/>
    <w:rsid w:val="00BB50A9"/>
    <w:rsid w:val="00BB7737"/>
    <w:rsid w:val="00BC1D34"/>
    <w:rsid w:val="00BC3BC8"/>
    <w:rsid w:val="00BC6FAF"/>
    <w:rsid w:val="00BD0671"/>
    <w:rsid w:val="00BD1E6B"/>
    <w:rsid w:val="00BD6311"/>
    <w:rsid w:val="00BD70FC"/>
    <w:rsid w:val="00BD7B55"/>
    <w:rsid w:val="00BE2274"/>
    <w:rsid w:val="00BE2D78"/>
    <w:rsid w:val="00BE5C0D"/>
    <w:rsid w:val="00BE7E4C"/>
    <w:rsid w:val="00BF4EDA"/>
    <w:rsid w:val="00BF4F98"/>
    <w:rsid w:val="00BF5382"/>
    <w:rsid w:val="00BF58C1"/>
    <w:rsid w:val="00C12415"/>
    <w:rsid w:val="00C12BBC"/>
    <w:rsid w:val="00C1442C"/>
    <w:rsid w:val="00C15CEA"/>
    <w:rsid w:val="00C16A94"/>
    <w:rsid w:val="00C226F6"/>
    <w:rsid w:val="00C22824"/>
    <w:rsid w:val="00C23A33"/>
    <w:rsid w:val="00C24B39"/>
    <w:rsid w:val="00C25038"/>
    <w:rsid w:val="00C25DF1"/>
    <w:rsid w:val="00C26804"/>
    <w:rsid w:val="00C269AC"/>
    <w:rsid w:val="00C2726F"/>
    <w:rsid w:val="00C32358"/>
    <w:rsid w:val="00C356D2"/>
    <w:rsid w:val="00C35708"/>
    <w:rsid w:val="00C36C94"/>
    <w:rsid w:val="00C402C9"/>
    <w:rsid w:val="00C41110"/>
    <w:rsid w:val="00C4338F"/>
    <w:rsid w:val="00C451B2"/>
    <w:rsid w:val="00C467BE"/>
    <w:rsid w:val="00C51F83"/>
    <w:rsid w:val="00C53235"/>
    <w:rsid w:val="00C535BF"/>
    <w:rsid w:val="00C5594F"/>
    <w:rsid w:val="00C568A1"/>
    <w:rsid w:val="00C658E7"/>
    <w:rsid w:val="00C67399"/>
    <w:rsid w:val="00C70C25"/>
    <w:rsid w:val="00C71920"/>
    <w:rsid w:val="00C740B2"/>
    <w:rsid w:val="00C77A8A"/>
    <w:rsid w:val="00C807F6"/>
    <w:rsid w:val="00C80F15"/>
    <w:rsid w:val="00C81BA2"/>
    <w:rsid w:val="00C85C28"/>
    <w:rsid w:val="00C85F7C"/>
    <w:rsid w:val="00C87AD4"/>
    <w:rsid w:val="00C90130"/>
    <w:rsid w:val="00C91FA9"/>
    <w:rsid w:val="00C930AD"/>
    <w:rsid w:val="00C93C29"/>
    <w:rsid w:val="00C948F4"/>
    <w:rsid w:val="00C94B13"/>
    <w:rsid w:val="00CA3913"/>
    <w:rsid w:val="00CA3E2C"/>
    <w:rsid w:val="00CA6D68"/>
    <w:rsid w:val="00CB343C"/>
    <w:rsid w:val="00CB6280"/>
    <w:rsid w:val="00CB7179"/>
    <w:rsid w:val="00CD5108"/>
    <w:rsid w:val="00CE31C9"/>
    <w:rsid w:val="00CF14D4"/>
    <w:rsid w:val="00CF7884"/>
    <w:rsid w:val="00D03DE0"/>
    <w:rsid w:val="00D04056"/>
    <w:rsid w:val="00D1104B"/>
    <w:rsid w:val="00D12126"/>
    <w:rsid w:val="00D12C80"/>
    <w:rsid w:val="00D20B47"/>
    <w:rsid w:val="00D23D15"/>
    <w:rsid w:val="00D32E77"/>
    <w:rsid w:val="00D3618C"/>
    <w:rsid w:val="00D46D29"/>
    <w:rsid w:val="00D51373"/>
    <w:rsid w:val="00D535C5"/>
    <w:rsid w:val="00D5555A"/>
    <w:rsid w:val="00D55F7B"/>
    <w:rsid w:val="00D648E2"/>
    <w:rsid w:val="00D653BC"/>
    <w:rsid w:val="00D70334"/>
    <w:rsid w:val="00D705D8"/>
    <w:rsid w:val="00D7284C"/>
    <w:rsid w:val="00D775EE"/>
    <w:rsid w:val="00D81696"/>
    <w:rsid w:val="00D8293A"/>
    <w:rsid w:val="00D92841"/>
    <w:rsid w:val="00DA16F1"/>
    <w:rsid w:val="00DA3E31"/>
    <w:rsid w:val="00DA618F"/>
    <w:rsid w:val="00DB1A73"/>
    <w:rsid w:val="00DB70EB"/>
    <w:rsid w:val="00DB72DA"/>
    <w:rsid w:val="00DC1320"/>
    <w:rsid w:val="00DC1AAC"/>
    <w:rsid w:val="00DC284E"/>
    <w:rsid w:val="00DC503F"/>
    <w:rsid w:val="00DD1D36"/>
    <w:rsid w:val="00DD2224"/>
    <w:rsid w:val="00DD28D9"/>
    <w:rsid w:val="00DD2B21"/>
    <w:rsid w:val="00DD536E"/>
    <w:rsid w:val="00DD6834"/>
    <w:rsid w:val="00DE1E3A"/>
    <w:rsid w:val="00DE253B"/>
    <w:rsid w:val="00DE2693"/>
    <w:rsid w:val="00DE2DB5"/>
    <w:rsid w:val="00DF1BAF"/>
    <w:rsid w:val="00DF4D9B"/>
    <w:rsid w:val="00DF763C"/>
    <w:rsid w:val="00E03C27"/>
    <w:rsid w:val="00E0587C"/>
    <w:rsid w:val="00E14959"/>
    <w:rsid w:val="00E226FD"/>
    <w:rsid w:val="00E24DC6"/>
    <w:rsid w:val="00E307AE"/>
    <w:rsid w:val="00E334C1"/>
    <w:rsid w:val="00E35168"/>
    <w:rsid w:val="00E37C4F"/>
    <w:rsid w:val="00E41CB4"/>
    <w:rsid w:val="00E41F1F"/>
    <w:rsid w:val="00E42DC6"/>
    <w:rsid w:val="00E50267"/>
    <w:rsid w:val="00E564C8"/>
    <w:rsid w:val="00E57215"/>
    <w:rsid w:val="00E61CA2"/>
    <w:rsid w:val="00E62F36"/>
    <w:rsid w:val="00E65975"/>
    <w:rsid w:val="00E66497"/>
    <w:rsid w:val="00E74F1A"/>
    <w:rsid w:val="00E75A1E"/>
    <w:rsid w:val="00E86992"/>
    <w:rsid w:val="00E8708F"/>
    <w:rsid w:val="00E90A45"/>
    <w:rsid w:val="00E91353"/>
    <w:rsid w:val="00E95950"/>
    <w:rsid w:val="00EA14C1"/>
    <w:rsid w:val="00EA78DE"/>
    <w:rsid w:val="00EB0D1F"/>
    <w:rsid w:val="00EB5EEB"/>
    <w:rsid w:val="00EC263E"/>
    <w:rsid w:val="00EC4445"/>
    <w:rsid w:val="00EC5D53"/>
    <w:rsid w:val="00EC604A"/>
    <w:rsid w:val="00ED0611"/>
    <w:rsid w:val="00ED0EE1"/>
    <w:rsid w:val="00ED1DF6"/>
    <w:rsid w:val="00ED55DB"/>
    <w:rsid w:val="00ED6BCE"/>
    <w:rsid w:val="00ED7D2F"/>
    <w:rsid w:val="00EE0D0D"/>
    <w:rsid w:val="00EE624B"/>
    <w:rsid w:val="00EF4F45"/>
    <w:rsid w:val="00F0033F"/>
    <w:rsid w:val="00F01C5D"/>
    <w:rsid w:val="00F03945"/>
    <w:rsid w:val="00F03C10"/>
    <w:rsid w:val="00F05E20"/>
    <w:rsid w:val="00F0676D"/>
    <w:rsid w:val="00F101E0"/>
    <w:rsid w:val="00F11137"/>
    <w:rsid w:val="00F14215"/>
    <w:rsid w:val="00F252E7"/>
    <w:rsid w:val="00F269F4"/>
    <w:rsid w:val="00F311A3"/>
    <w:rsid w:val="00F35CA0"/>
    <w:rsid w:val="00F36075"/>
    <w:rsid w:val="00F47D73"/>
    <w:rsid w:val="00F50138"/>
    <w:rsid w:val="00F52549"/>
    <w:rsid w:val="00F53668"/>
    <w:rsid w:val="00F54391"/>
    <w:rsid w:val="00F5470B"/>
    <w:rsid w:val="00F60477"/>
    <w:rsid w:val="00F609DA"/>
    <w:rsid w:val="00F63E59"/>
    <w:rsid w:val="00F65C08"/>
    <w:rsid w:val="00F660F1"/>
    <w:rsid w:val="00F662CD"/>
    <w:rsid w:val="00F7053E"/>
    <w:rsid w:val="00F70C21"/>
    <w:rsid w:val="00F725E9"/>
    <w:rsid w:val="00F729A9"/>
    <w:rsid w:val="00F73715"/>
    <w:rsid w:val="00F7448F"/>
    <w:rsid w:val="00F80E28"/>
    <w:rsid w:val="00F813D3"/>
    <w:rsid w:val="00F82C96"/>
    <w:rsid w:val="00F831B5"/>
    <w:rsid w:val="00F83558"/>
    <w:rsid w:val="00F849B6"/>
    <w:rsid w:val="00F90FB8"/>
    <w:rsid w:val="00F936D7"/>
    <w:rsid w:val="00F93C8B"/>
    <w:rsid w:val="00F956B9"/>
    <w:rsid w:val="00F9751C"/>
    <w:rsid w:val="00FA0E02"/>
    <w:rsid w:val="00FB492B"/>
    <w:rsid w:val="00FC4AB8"/>
    <w:rsid w:val="00FC6A4C"/>
    <w:rsid w:val="00FC6BB6"/>
    <w:rsid w:val="00FD013F"/>
    <w:rsid w:val="00FD0443"/>
    <w:rsid w:val="00FD4B03"/>
    <w:rsid w:val="00FD6289"/>
    <w:rsid w:val="00FD64BB"/>
    <w:rsid w:val="00FD7609"/>
    <w:rsid w:val="00FD79A8"/>
    <w:rsid w:val="00FE1D11"/>
    <w:rsid w:val="00FE206F"/>
    <w:rsid w:val="00FE27C0"/>
    <w:rsid w:val="00FE5D10"/>
    <w:rsid w:val="00FF1E78"/>
    <w:rsid w:val="00FF3107"/>
    <w:rsid w:val="00FF3D1C"/>
    <w:rsid w:val="00FF4C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8C92F4E"/>
  <w15:chartTrackingRefBased/>
  <w15:docId w15:val="{D98DF0CD-0797-4660-A291-11BB72F7E7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5D80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id-ID"/>
    </w:rPr>
  </w:style>
  <w:style w:type="paragraph" w:styleId="Judul1">
    <w:name w:val="heading 1"/>
    <w:basedOn w:val="Normal"/>
    <w:next w:val="Normal"/>
    <w:link w:val="Judul1KAR"/>
    <w:uiPriority w:val="9"/>
    <w:qFormat/>
    <w:rsid w:val="001358B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Judul2">
    <w:name w:val="heading 2"/>
    <w:basedOn w:val="Normal"/>
    <w:next w:val="Normal"/>
    <w:link w:val="Judul2KAR"/>
    <w:uiPriority w:val="9"/>
    <w:unhideWhenUsed/>
    <w:qFormat/>
    <w:rsid w:val="001358B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Judul3">
    <w:name w:val="heading 3"/>
    <w:basedOn w:val="Normal"/>
    <w:next w:val="Normal"/>
    <w:link w:val="Judul3KAR"/>
    <w:uiPriority w:val="9"/>
    <w:unhideWhenUsed/>
    <w:qFormat/>
    <w:rsid w:val="0062350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Judul5">
    <w:name w:val="heading 5"/>
    <w:basedOn w:val="Normal"/>
    <w:next w:val="Normal"/>
    <w:link w:val="Judul5KAR"/>
    <w:uiPriority w:val="9"/>
    <w:semiHidden/>
    <w:unhideWhenUsed/>
    <w:qFormat/>
    <w:rsid w:val="00EB0D1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Judul">
    <w:name w:val="Title"/>
    <w:next w:val="Normal"/>
    <w:link w:val="JudulKAR"/>
    <w:uiPriority w:val="10"/>
    <w:qFormat/>
    <w:rsid w:val="00AB5D80"/>
    <w:pPr>
      <w:pBdr>
        <w:top w:val="nil"/>
        <w:left w:val="nil"/>
        <w:bottom w:val="nil"/>
        <w:right w:val="nil"/>
        <w:between w:val="nil"/>
        <w:bar w:val="nil"/>
      </w:pBdr>
      <w:spacing w:after="0" w:line="480" w:lineRule="auto"/>
      <w:jc w:val="center"/>
    </w:pPr>
    <w:rPr>
      <w:rFonts w:ascii="Times New Roman" w:eastAsia="Arial Unicode MS" w:hAnsi="Times New Roman" w:cs="Arial Unicode MS"/>
      <w:b/>
      <w:bCs/>
      <w:color w:val="000000"/>
      <w:spacing w:val="-10"/>
      <w:kern w:val="28"/>
      <w:sz w:val="32"/>
      <w:szCs w:val="32"/>
      <w:u w:color="000000"/>
      <w:bdr w:val="nil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JudulKAR">
    <w:name w:val="Judul KAR"/>
    <w:basedOn w:val="FontParagrafDefault"/>
    <w:link w:val="Judul"/>
    <w:uiPriority w:val="10"/>
    <w:rsid w:val="00AB5D80"/>
    <w:rPr>
      <w:rFonts w:ascii="Times New Roman" w:eastAsia="Arial Unicode MS" w:hAnsi="Times New Roman" w:cs="Arial Unicode MS"/>
      <w:b/>
      <w:bCs/>
      <w:color w:val="000000"/>
      <w:spacing w:val="-10"/>
      <w:kern w:val="28"/>
      <w:sz w:val="32"/>
      <w:szCs w:val="32"/>
      <w:u w:color="000000"/>
      <w:bdr w:val="nil"/>
      <w14:textOutline w14:w="12700" w14:cap="flat" w14:cmpd="sng" w14:algn="ctr">
        <w14:noFill/>
        <w14:prstDash w14:val="solid"/>
        <w14:miter w14:lim="400000"/>
      </w14:textOutline>
    </w:rPr>
  </w:style>
  <w:style w:type="paragraph" w:customStyle="1" w:styleId="BodyA">
    <w:name w:val="Body A"/>
    <w:rsid w:val="00AB5D80"/>
    <w:pPr>
      <w:pBdr>
        <w:top w:val="nil"/>
        <w:left w:val="nil"/>
        <w:bottom w:val="nil"/>
        <w:right w:val="nil"/>
        <w:between w:val="nil"/>
        <w:bar w:val="nil"/>
      </w:pBdr>
      <w:spacing w:after="0" w:line="480" w:lineRule="auto"/>
      <w:jc w:val="both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Judul1KAR">
    <w:name w:val="Judul 1 KAR"/>
    <w:basedOn w:val="FontParagrafDefault"/>
    <w:link w:val="Judul1"/>
    <w:uiPriority w:val="9"/>
    <w:rsid w:val="001358B8"/>
    <w:rPr>
      <w:rFonts w:asciiTheme="majorHAnsi" w:eastAsiaTheme="majorEastAsia" w:hAnsiTheme="majorHAnsi" w:cstheme="majorBidi"/>
      <w:color w:val="2E74B5" w:themeColor="accent1" w:themeShade="BF"/>
      <w:sz w:val="32"/>
      <w:szCs w:val="32"/>
      <w:bdr w:val="nil"/>
    </w:rPr>
  </w:style>
  <w:style w:type="character" w:customStyle="1" w:styleId="Judul2KAR">
    <w:name w:val="Judul 2 KAR"/>
    <w:basedOn w:val="FontParagrafDefault"/>
    <w:link w:val="Judul2"/>
    <w:uiPriority w:val="9"/>
    <w:rsid w:val="001358B8"/>
    <w:rPr>
      <w:rFonts w:asciiTheme="majorHAnsi" w:eastAsiaTheme="majorEastAsia" w:hAnsiTheme="majorHAnsi" w:cstheme="majorBidi"/>
      <w:color w:val="2E74B5" w:themeColor="accent1" w:themeShade="BF"/>
      <w:sz w:val="26"/>
      <w:szCs w:val="26"/>
      <w:bdr w:val="nil"/>
    </w:rPr>
  </w:style>
  <w:style w:type="paragraph" w:styleId="DaftarParagraf">
    <w:name w:val="List Paragraph"/>
    <w:basedOn w:val="Normal"/>
    <w:uiPriority w:val="34"/>
    <w:qFormat/>
    <w:rsid w:val="002B0787"/>
    <w:pPr>
      <w:ind w:left="720"/>
      <w:contextualSpacing/>
    </w:pPr>
  </w:style>
  <w:style w:type="character" w:customStyle="1" w:styleId="Judul3KAR">
    <w:name w:val="Judul 3 KAR"/>
    <w:basedOn w:val="FontParagrafDefault"/>
    <w:link w:val="Judul3"/>
    <w:uiPriority w:val="9"/>
    <w:rsid w:val="0062350B"/>
    <w:rPr>
      <w:rFonts w:asciiTheme="majorHAnsi" w:eastAsiaTheme="majorEastAsia" w:hAnsiTheme="majorHAnsi" w:cstheme="majorBidi"/>
      <w:color w:val="1F4D78" w:themeColor="accent1" w:themeShade="7F"/>
      <w:sz w:val="24"/>
      <w:szCs w:val="24"/>
      <w:bdr w:val="nil"/>
    </w:rPr>
  </w:style>
  <w:style w:type="table" w:styleId="KisiTabel">
    <w:name w:val="Table Grid"/>
    <w:basedOn w:val="TabelNormal"/>
    <w:uiPriority w:val="39"/>
    <w:qFormat/>
    <w:rsid w:val="009372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ParagrafDefault"/>
    <w:uiPriority w:val="99"/>
    <w:unhideWhenUsed/>
    <w:rsid w:val="000963A5"/>
    <w:rPr>
      <w:color w:val="0563C1" w:themeColor="hyperlink"/>
      <w:u w:val="single"/>
    </w:rPr>
  </w:style>
  <w:style w:type="paragraph" w:styleId="JudulTOC">
    <w:name w:val="TOC Heading"/>
    <w:basedOn w:val="Judul1"/>
    <w:next w:val="Normal"/>
    <w:uiPriority w:val="39"/>
    <w:unhideWhenUsed/>
    <w:qFormat/>
    <w:rsid w:val="002073E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59" w:lineRule="auto"/>
      <w:outlineLvl w:val="9"/>
    </w:pPr>
    <w:rPr>
      <w:bdr w:val="none" w:sz="0" w:space="0" w:color="auto"/>
    </w:rPr>
  </w:style>
  <w:style w:type="paragraph" w:styleId="TOC1">
    <w:name w:val="toc 1"/>
    <w:basedOn w:val="Normal"/>
    <w:next w:val="Normal"/>
    <w:autoRedefine/>
    <w:uiPriority w:val="39"/>
    <w:unhideWhenUsed/>
    <w:rsid w:val="00AB2A6F"/>
    <w:pPr>
      <w:tabs>
        <w:tab w:val="right" w:leader="dot" w:pos="7927"/>
      </w:tabs>
      <w:spacing w:after="100" w:line="48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2073E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2073E4"/>
    <w:pPr>
      <w:spacing w:after="100"/>
      <w:ind w:left="480"/>
    </w:pPr>
  </w:style>
  <w:style w:type="paragraph" w:styleId="Header">
    <w:name w:val="header"/>
    <w:basedOn w:val="Normal"/>
    <w:link w:val="HeaderKAR"/>
    <w:uiPriority w:val="99"/>
    <w:unhideWhenUsed/>
    <w:rsid w:val="002073E4"/>
    <w:pPr>
      <w:tabs>
        <w:tab w:val="center" w:pos="4680"/>
        <w:tab w:val="right" w:pos="9360"/>
      </w:tabs>
    </w:pPr>
  </w:style>
  <w:style w:type="character" w:customStyle="1" w:styleId="HeaderKAR">
    <w:name w:val="Header KAR"/>
    <w:basedOn w:val="FontParagrafDefault"/>
    <w:link w:val="Header"/>
    <w:uiPriority w:val="99"/>
    <w:rsid w:val="002073E4"/>
    <w:rPr>
      <w:rFonts w:ascii="Times New Roman" w:eastAsia="Arial Unicode MS" w:hAnsi="Times New Roman" w:cs="Times New Roman"/>
      <w:sz w:val="24"/>
      <w:szCs w:val="24"/>
      <w:bdr w:val="nil"/>
    </w:rPr>
  </w:style>
  <w:style w:type="paragraph" w:styleId="Footer">
    <w:name w:val="footer"/>
    <w:basedOn w:val="Normal"/>
    <w:link w:val="FooterKAR"/>
    <w:uiPriority w:val="99"/>
    <w:unhideWhenUsed/>
    <w:rsid w:val="002073E4"/>
    <w:pPr>
      <w:tabs>
        <w:tab w:val="center" w:pos="4680"/>
        <w:tab w:val="right" w:pos="9360"/>
      </w:tabs>
    </w:pPr>
  </w:style>
  <w:style w:type="character" w:customStyle="1" w:styleId="FooterKAR">
    <w:name w:val="Footer KAR"/>
    <w:basedOn w:val="FontParagrafDefault"/>
    <w:link w:val="Footer"/>
    <w:uiPriority w:val="99"/>
    <w:rsid w:val="002073E4"/>
    <w:rPr>
      <w:rFonts w:ascii="Times New Roman" w:eastAsia="Arial Unicode MS" w:hAnsi="Times New Roman" w:cs="Times New Roman"/>
      <w:sz w:val="24"/>
      <w:szCs w:val="24"/>
      <w:bdr w:val="nil"/>
    </w:rPr>
  </w:style>
  <w:style w:type="paragraph" w:styleId="Bibliografi">
    <w:name w:val="Bibliography"/>
    <w:basedOn w:val="Normal"/>
    <w:next w:val="Normal"/>
    <w:uiPriority w:val="37"/>
    <w:unhideWhenUsed/>
    <w:rsid w:val="00091A36"/>
  </w:style>
  <w:style w:type="paragraph" w:styleId="TeksBalon">
    <w:name w:val="Balloon Text"/>
    <w:basedOn w:val="Normal"/>
    <w:link w:val="TeksBalonKAR"/>
    <w:uiPriority w:val="99"/>
    <w:semiHidden/>
    <w:unhideWhenUsed/>
    <w:rsid w:val="000F2E83"/>
    <w:rPr>
      <w:rFonts w:ascii="Segoe UI" w:hAnsi="Segoe UI" w:cs="Segoe UI"/>
      <w:sz w:val="18"/>
      <w:szCs w:val="18"/>
    </w:rPr>
  </w:style>
  <w:style w:type="character" w:customStyle="1" w:styleId="TeksBalonKAR">
    <w:name w:val="Teks Balon KAR"/>
    <w:basedOn w:val="FontParagrafDefault"/>
    <w:link w:val="TeksBalon"/>
    <w:uiPriority w:val="99"/>
    <w:semiHidden/>
    <w:rsid w:val="000F2E83"/>
    <w:rPr>
      <w:rFonts w:ascii="Segoe UI" w:eastAsia="Arial Unicode MS" w:hAnsi="Segoe UI" w:cs="Segoe UI"/>
      <w:sz w:val="18"/>
      <w:szCs w:val="18"/>
      <w:bdr w:val="nil"/>
      <w:lang w:val="id-ID"/>
    </w:rPr>
  </w:style>
  <w:style w:type="character" w:styleId="HiperlinkyangDiikuti">
    <w:name w:val="FollowedHyperlink"/>
    <w:basedOn w:val="FontParagrafDefault"/>
    <w:uiPriority w:val="99"/>
    <w:semiHidden/>
    <w:unhideWhenUsed/>
    <w:rsid w:val="006859E5"/>
    <w:rPr>
      <w:color w:val="954F72" w:themeColor="followedHyperlink"/>
      <w:u w:val="single"/>
    </w:rPr>
  </w:style>
  <w:style w:type="paragraph" w:styleId="Keterangan">
    <w:name w:val="caption"/>
    <w:basedOn w:val="Normal"/>
    <w:next w:val="Normal"/>
    <w:uiPriority w:val="35"/>
    <w:unhideWhenUsed/>
    <w:qFormat/>
    <w:rsid w:val="00341D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firstLine="720"/>
      <w:jc w:val="both"/>
    </w:pPr>
    <w:rPr>
      <w:rFonts w:eastAsiaTheme="minorHAnsi" w:cstheme="minorBidi"/>
      <w:i/>
      <w:iCs/>
      <w:color w:val="44546A" w:themeColor="text2"/>
      <w:sz w:val="18"/>
      <w:szCs w:val="18"/>
      <w:bdr w:val="none" w:sz="0" w:space="0" w:color="auto"/>
      <w:lang w:val="en-ID"/>
    </w:rPr>
  </w:style>
  <w:style w:type="character" w:styleId="NomorBaris">
    <w:name w:val="line number"/>
    <w:basedOn w:val="FontParagrafDefault"/>
    <w:uiPriority w:val="99"/>
    <w:semiHidden/>
    <w:unhideWhenUsed/>
    <w:rsid w:val="00B22382"/>
  </w:style>
  <w:style w:type="character" w:styleId="KodeHTML">
    <w:name w:val="HTML Code"/>
    <w:basedOn w:val="FontParagrafDefault"/>
    <w:uiPriority w:val="99"/>
    <w:semiHidden/>
    <w:unhideWhenUsed/>
    <w:rsid w:val="00D70334"/>
    <w:rPr>
      <w:rFonts w:ascii="Courier New" w:eastAsia="Times New Roman" w:hAnsi="Courier New" w:cs="Courier New"/>
      <w:sz w:val="20"/>
      <w:szCs w:val="20"/>
    </w:rPr>
  </w:style>
  <w:style w:type="character" w:customStyle="1" w:styleId="Judul5KAR">
    <w:name w:val="Judul 5 KAR"/>
    <w:basedOn w:val="FontParagrafDefault"/>
    <w:link w:val="Judul5"/>
    <w:uiPriority w:val="9"/>
    <w:semiHidden/>
    <w:rsid w:val="00EB0D1F"/>
    <w:rPr>
      <w:rFonts w:asciiTheme="majorHAnsi" w:eastAsiaTheme="majorEastAsia" w:hAnsiTheme="majorHAnsi" w:cstheme="majorBidi"/>
      <w:color w:val="2E74B5" w:themeColor="accent1" w:themeShade="BF"/>
      <w:sz w:val="24"/>
      <w:szCs w:val="24"/>
      <w:bdr w:val="nil"/>
      <w:lang w:val="id-ID"/>
    </w:rPr>
  </w:style>
  <w:style w:type="paragraph" w:customStyle="1" w:styleId="Standard">
    <w:name w:val="Standard"/>
    <w:qFormat/>
    <w:rsid w:val="001A6F75"/>
    <w:pPr>
      <w:suppressAutoHyphens/>
      <w:spacing w:after="0" w:line="240" w:lineRule="auto"/>
      <w:textAlignment w:val="baseline"/>
    </w:pPr>
    <w:rPr>
      <w:rFonts w:ascii="Times New Roman" w:eastAsia="Arial" w:hAnsi="Times New Roman" w:cs="Droid Sans Devanagari"/>
      <w:kern w:val="2"/>
      <w:sz w:val="24"/>
      <w:szCs w:val="24"/>
      <w:lang w:val="id-ID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22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69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6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2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78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6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6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9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95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2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0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6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0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6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94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78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9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6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6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96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5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9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9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0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16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3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7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4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0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8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0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4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8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5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7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26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0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62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2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0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3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4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3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4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0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5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6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3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5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3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4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74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6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6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9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8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0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7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9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9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46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2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5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6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2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7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7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9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5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63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2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4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5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9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4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9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7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6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9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2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09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5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0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8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9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2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3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8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9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8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3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1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7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5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3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3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8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0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4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9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9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8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84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4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2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1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3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1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0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43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5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Rol17</b:Tag>
    <b:SourceType>JournalArticle</b:SourceType>
    <b:Guid>{E58B01EB-90E0-4BF0-8679-B40A2EFC49C2}</b:Guid>
    <b:Author>
      <b:Author>
        <b:NameList>
          <b:Person>
            <b:Last>Segara</b:Last>
            <b:First>Roly</b:First>
          </b:Person>
          <b:Person>
            <b:Last>Subari</b:Last>
          </b:Person>
        </b:NameList>
      </b:Author>
    </b:Author>
    <b:Title>Sistem Pemantauan Lokasi Anak Menggunakan Metode Geofencing Pada Platform Android</b:Title>
    <b:JournalName>TEKNOLOGI &amp; MANAJEMEN INFORMATIKA</b:JournalName>
    <b:Year>2017</b:Year>
    <b:Pages>72-85</b:Pages>
    <b:LCID>en-ID</b:LCID>
    <b:RefOrder>1</b:RefOrder>
  </b:Source>
  <b:Source>
    <b:Tag>Mus18</b:Tag>
    <b:SourceType>JournalArticle</b:SourceType>
    <b:Guid>{82879A6D-BA72-447A-AFF6-209A8130D778}</b:Guid>
    <b:Author>
      <b:Author>
        <b:NameList>
          <b:Person>
            <b:Last>Aman</b:Last>
            <b:First>Mustar</b:First>
          </b:Person>
        </b:NameList>
      </b:Author>
    </b:Author>
    <b:Title>Pengembangan Aplikasi History GPS Tracker Berbasis Web Pada Handphone</b:Title>
    <b:JournalName>JURNAL IPSIKOM</b:JournalName>
    <b:Year>2018</b:Year>
    <b:LCID>en-ID</b:LCID>
    <b:Pages>0-13</b:Pages>
    <b:RefOrder>2</b:RefOrder>
  </b:Source>
  <b:Source>
    <b:Tag>Sum18</b:Tag>
    <b:SourceType>JournalArticle</b:SourceType>
    <b:Guid>{370A9B7B-561A-497C-9895-AAB177FE496F}</b:Guid>
    <b:Author>
      <b:Author>
        <b:NameList>
          <b:Person>
            <b:Last>Suminten</b:Last>
          </b:Person>
          <b:Person>
            <b:Last>Sulthon</b:Last>
            <b:First>Besus</b:First>
            <b:Middle>Maula</b:Middle>
          </b:Person>
        </b:NameList>
      </b:Author>
    </b:Author>
    <b:Title>Analisa Sistem Informasi Tracking Sales Operasional Pada PT TAYS Bakers di Pulau Jawa</b:Title>
    <b:JournalName>Seminar Nasional Inovasi dan Tren n (SNIT)</b:JournalName>
    <b:Year>2018</b:Year>
    <b:LCID>en-ID</b:LCID>
    <b:Pages>42-46</b:Pages>
    <b:RefOrder>3</b:RefOrder>
  </b:Source>
  <b:Source>
    <b:Tag>Aji</b:Tag>
    <b:SourceType>JournalArticle</b:SourceType>
    <b:Guid>{16355131-4677-47E1-A92C-CEF25EC1E5AE}</b:Guid>
    <b:LCID>en-ID</b:LCID>
    <b:Author>
      <b:Author>
        <b:NameList>
          <b:Person>
            <b:Last>Permana</b:Last>
            <b:First>Aji</b:First>
          </b:Person>
          <b:Person>
            <b:Last>Rahmadi</b:Last>
            <b:First>Dudi</b:First>
          </b:Person>
        </b:NameList>
      </b:Author>
    </b:Author>
    <b:Title>Rancang Bangun Sistem Pemantauan Lokasi Marketing Menggunakan Perangkat GPS (Studi Kasus: PD. BPRS Gotong Royong Subang)</b:Title>
    <b:JournalName>Jurnal Cloud Information</b:JournalName>
    <b:Pages>10-14</b:Pages>
    <b:Year>2017</b:Year>
    <b:RefOrder>4</b:RefOrder>
  </b:Source>
  <b:Source>
    <b:Tag>Rom19</b:Tag>
    <b:SourceType>JournalArticle</b:SourceType>
    <b:Guid>{53D834E2-B35E-4CAB-8E99-68FA04341BFF}</b:Guid>
    <b:Author>
      <b:Author>
        <b:NameList>
          <b:Person>
            <b:Last>Romzi</b:Last>
          </b:Person>
          <b:Person>
            <b:Last>Bagye</b:Last>
            <b:First>Wire</b:First>
          </b:Person>
          <b:Person>
            <b:Last>Tantoni</b:Last>
            <b:First>Ahmad</b:First>
          </b:Person>
          <b:Person>
            <b:Last>Fahmi</b:Last>
            <b:First>Hairul</b:First>
          </b:Person>
        </b:NameList>
      </b:Author>
    </b:Author>
    <b:Title>Monitoring Kinerja Pegawai Bidang Lalu Lintas Dinas Perhubungan Kabupaten Lombok Tengah Berbasis Android</b:Title>
    <b:JournalName>Jurnal Informatika &amp; Rekayasa Elektronika</b:JournalName>
    <b:Year>2019</b:Year>
    <b:Pages>46-51</b:Pages>
    <b:LCID>en-ID</b:LCID>
    <b:RefOrder>5</b:RefOrder>
  </b:Source>
  <b:Source>
    <b:Tag>Bun04</b:Tag>
    <b:SourceType>Book</b:SourceType>
    <b:Guid>{75A7D44A-21A2-4E12-A086-3263E2EE34C7}</b:Guid>
    <b:LCID>en-ID</b:LCID>
    <b:Author>
      <b:Author>
        <b:NameList>
          <b:Person>
            <b:Last>Nugroho</b:Last>
            <b:First>Bunafit</b:First>
          </b:Person>
        </b:NameList>
      </b:Author>
    </b:Author>
    <b:Title>PHP &amp; MySQL Dengan Editor Dreamweaver MX</b:Title>
    <b:Year>2004</b:Year>
    <b:City>Yogyakarta</b:City>
    <b:Publisher>Andi</b:Publisher>
    <b:RefOrder>6</b:RefOrder>
  </b:Source>
  <b:Source>
    <b:Tag>Jac</b:Tag>
    <b:SourceType>JournalArticle</b:SourceType>
    <b:Guid>{A48D5198-8250-4682-85DA-C8CAC15368F5}</b:Guid>
    <b:Author>
      <b:Author>
        <b:NameList>
          <b:Person>
            <b:Last>Jacom</b:Last>
            <b:First>Nikie</b:First>
          </b:Person>
        </b:NameList>
      </b:Author>
    </b:Author>
    <b:Title>Peran Smartphone Dalam Menunjang Kinerja Karyawan Bank</b:Title>
    <b:JournalName>Acta Diurna</b:JournalName>
    <b:Year>2013</b:Year>
    <b:Pages>1-24</b:Pages>
    <b:RefOrder>7</b:RefOrder>
  </b:Source>
  <b:Source>
    <b:Tag>Mad18</b:Tag>
    <b:SourceType>JournalArticle</b:SourceType>
    <b:Guid>{22A71ACD-8B0F-4569-A07E-E6969DBA6E7D}</b:Guid>
    <b:Title>Rancang Bangun Sistem Monitoring Deteksi Dini Kebakaran Dengan Fitur Gps Berbasis Website</b:Title>
    <b:JournalName>JATI (Jurnal Mahasiswa Teknik Informatika)</b:JournalName>
    <b:Year>2018</b:Year>
    <b:Pages>367-372</b:Pages>
    <b:Author>
      <b:Author>
        <b:NameList>
          <b:Person>
            <b:Last>Madhar</b:Last>
          </b:Person>
        </b:NameList>
      </b:Author>
    </b:Author>
    <b:RefOrder>8</b:RefOrder>
  </b:Source>
  <b:Source>
    <b:Tag>Mun19</b:Tag>
    <b:SourceType>JournalArticle</b:SourceType>
    <b:Guid>{66818158-9D8A-4877-A2E4-934CF64F7ABB}</b:Guid>
    <b:Title>Rancang Bangun Sistem Monitoring Angkutan Umum Menggunakan Metode GPS Tracking Area Purwokerto</b:Title>
    <b:JournalName>ELKHA</b:JournalName>
    <b:Year>2019</b:Year>
    <b:Pages>128-135</b:Pages>
    <b:Author>
      <b:Author>
        <b:NameList>
          <b:Person>
            <b:Last>Muntaqo</b:Last>
            <b:Middle>Amanaf</b:Middle>
            <b:First>Alfin</b:First>
          </b:Person>
          <b:Person>
            <b:Last>Siska</b:Last>
            <b:First>Anggraeni</b:First>
          </b:Person>
          <b:Person>
            <b:Last>Fikra</b:Last>
            <b:Middle>Syifa</b:Middle>
            <b:First>Titan</b:First>
          </b:Person>
        </b:NameList>
      </b:Author>
    </b:Author>
    <b:RefOrder>9</b:RefOrder>
  </b:Source>
  <b:Source>
    <b:Tag>Ahm13</b:Tag>
    <b:SourceType>JournalArticle</b:SourceType>
    <b:Guid>{4DEE893B-8FF8-494B-BA14-4B54251EF2FE}</b:Guid>
    <b:Author>
      <b:Author>
        <b:NameList>
          <b:Person>
            <b:Last>Rifai</b:Last>
            <b:First>Ahmad</b:First>
          </b:Person>
        </b:NameList>
      </b:Author>
    </b:Author>
    <b:Title>Sistem Informasi Pemantauan Posisi Kendaraan Dinas Unsri Menggunakan Teknologi GPS</b:Title>
    <b:JournalName>Jurnal Sistem Informasi (JSI)</b:JournalName>
    <b:Year>2013</b:Year>
    <b:Pages>603-610</b:Pages>
    <b:LCID>en-ID</b:LCID>
    <b:RefOrder>10</b:RefOrder>
  </b:Source>
  <b:Source>
    <b:Tag>Bad14</b:Tag>
    <b:SourceType>JournalArticle</b:SourceType>
    <b:Guid>{A168A632-2800-418D-9CBD-8DBC23F53C68}</b:Guid>
    <b:LCID>en-ID</b:LCID>
    <b:Author>
      <b:Author>
        <b:NameList>
          <b:Person>
            <b:Last>Anwar</b:Last>
            <b:First>Badrul</b:First>
          </b:Person>
          <b:Person>
            <b:Last>Jaya</b:Last>
            <b:First>Hendra</b:First>
          </b:Person>
          <b:Person>
            <b:Last>Kusuma</b:Last>
            <b:First>Putra</b:First>
            <b:Middle>Indra</b:Middle>
          </b:Person>
        </b:NameList>
      </b:Author>
    </b:Author>
    <b:Title>Implementasi Location Based Service Berbasis Android Untuk Mengetahui Posisi User</b:Title>
    <b:JournalName>Jurnal Ilmiah Saintikom</b:JournalName>
    <b:Year>2014</b:Year>
    <b:Pages>121-133</b:Pages>
    <b:RefOrder>11</b:RefOrder>
  </b:Source>
  <b:Source>
    <b:Tag>Mey12</b:Tag>
    <b:SourceType>JournalArticle</b:SourceType>
    <b:Guid>{3BEA1F11-2F9C-41E5-A9F4-C260635EA309}</b:Guid>
    <b:Author>
      <b:Author>
        <b:NameList>
          <b:Person>
            <b:Last>Apriyani</b:Last>
            <b:First>Meyti</b:First>
            <b:Middle>Eka</b:Middle>
          </b:Person>
          <b:Person>
            <b:Last>Giovanny</b:Last>
            <b:First>Randy</b:First>
          </b:Person>
          <b:Person>
            <b:Last>Haris</b:Last>
            <b:First>Petrus</b:First>
            <b:Middle>Yhan</b:Middle>
          </b:Person>
        </b:NameList>
      </b:Author>
    </b:Author>
    <b:Title>Sistem Pelacakan Posisi Kapal Berbasis Mobile Android dan Web Server</b:Title>
    <b:JournalName>Jurnal Integrasi</b:JournalName>
    <b:Year>2012</b:Year>
    <b:Pages>200-204</b:Pages>
    <b:LCID>en-ID</b:LCID>
    <b:RefOrder>12</b:RefOrder>
  </b:Source>
  <b:Source>
    <b:Tag>Khu16</b:Tag>
    <b:SourceType>JournalArticle</b:SourceType>
    <b:Guid>{0C945F4B-BE1E-4C28-8D7D-58B74E9B9185}</b:Guid>
    <b:LCID>en-ID</b:LCID>
    <b:Author>
      <b:Author>
        <b:NameList>
          <b:Person>
            <b:Last>Khotiman</b:Last>
            <b:First>Khusnul</b:First>
          </b:Person>
        </b:NameList>
      </b:Author>
    </b:Author>
    <b:Title>Pengembangan Prototipe Computer Assisted Test (CAT) Menggunakan Arsitektur Model View Controller pada Badan Kepegawaian Negara</b:Title>
    <b:JournalName>Jurnal Teknologi</b:JournalName>
    <b:Year>2016</b:Year>
    <b:Pages>53-60 </b:Pages>
    <b:RefOrder>13</b:RefOrder>
  </b:Source>
  <b:Source>
    <b:Tag>Fre18</b:Tag>
    <b:SourceType>JournalArticle</b:SourceType>
    <b:Guid>{751FECF3-7936-4E30-85EF-10A11CD2A770}</b:Guid>
    <b:Title>Perancangan Sistem Monitoring Sepeda Motor Menggunakan Modul Gps Berbasis Android</b:Title>
    <b:JournalName>e-Proceeding of Engineering</b:JournalName>
    <b:Year>2018</b:Year>
    <b:Pages>4178-4185</b:Pages>
    <b:Author>
      <b:Author>
        <b:NameList>
          <b:Person>
            <b:First>Fredy</b:First>
          </b:Person>
          <b:Person>
            <b:Last>Sumaryo</b:Last>
            <b:First>Sony</b:First>
          </b:Person>
          <b:Person>
            <b:Last>Pangaribuan</b:Last>
            <b:First>Porman</b:First>
          </b:Person>
        </b:NameList>
      </b:Author>
    </b:Author>
    <b:RefOrder>14</b:RefOrder>
  </b:Source>
  <b:Source>
    <b:Tag>Naz</b:Tag>
    <b:SourceType>Book</b:SourceType>
    <b:Guid>{A9B81114-F582-4953-92CD-69D0A4B63D5B}</b:Guid>
    <b:Author>
      <b:Author>
        <b:NameList>
          <b:Person>
            <b:Last>Nazruddin</b:Last>
            <b:First>Syafaat H</b:First>
          </b:Person>
        </b:NameList>
      </b:Author>
    </b:Author>
    <b:Title>Pemograman Aplikasi Mobile Smartphone Dan Tablet PC Berbasis Android</b:Title>
    <b:Year>2015</b:Year>
    <b:City>Bandung</b:City>
    <b:Publisher>Penerbit Informatika</b:Publisher>
    <b:RefOrder>15</b:RefOrder>
  </b:Source>
  <b:Source>
    <b:Tag>Pam13</b:Tag>
    <b:SourceType>JournalArticle</b:SourceType>
    <b:Guid>{017FC1E9-D096-473F-9FFB-480690882561}</b:Guid>
    <b:Author>
      <b:Author>
        <b:NameList>
          <b:Person>
            <b:Last>Pambudi</b:Last>
            <b:First>Ari</b:First>
          </b:Person>
        </b:NameList>
      </b:Author>
    </b:Author>
    <b:Title>Implementasi Model Perangkat Lunak Pelayanan Informasi Kegiatan Belajar Mengajar Tingkat SLTA Dengan Berbasis Operating System Android</b:Title>
    <b:Year>2013</b:Year>
    <b:JournalName>Jurnal Ilmu Komputer</b:JournalName>
    <b:Pages>108-120</b:Pages>
    <b:LCID>en-ID</b:LCID>
    <b:RefOrder>16</b:RefOrder>
  </b:Source>
  <b:Source>
    <b:Tag>Mif16</b:Tag>
    <b:SourceType>JournalArticle</b:SourceType>
    <b:Guid>{85C1F9C2-AC55-4C57-8251-602D3AFC6707}</b:Guid>
    <b:LCID>en-ID</b:LCID>
    <b:Author>
      <b:Author>
        <b:NameList>
          <b:Person>
            <b:Last>Ilmi</b:Last>
            <b:First>Miftahul</b:First>
          </b:Person>
          <b:Person>
            <b:Last>Said</b:Last>
            <b:First>Dharma</b:First>
            <b:Middle>Liza</b:Middle>
          </b:Person>
          <b:Person>
            <b:Last>Hadi</b:Last>
            <b:First>Ahmaddul</b:First>
          </b:Person>
        </b:NameList>
      </b:Author>
    </b:Author>
    <b:Title>Perancangan Sistem Informasi Pernikahan Dan Status Pernikahan Kkantor Urusan Agama Kecamatan Candung Agam Berbasis Web Dengan Framework Codeigniter</b:Title>
    <b:JournalName>Jurnal Vokasional Teknik Elektronika &amp; Informatika</b:JournalName>
    <b:Year>2016</b:Year>
    <b:Pages>82-91</b:Pages>
    <b:RefOrder>17</b:RefOrder>
  </b:Source>
</b:Sources>
</file>

<file path=customXml/itemProps1.xml><?xml version="1.0" encoding="utf-8"?>
<ds:datastoreItem xmlns:ds="http://schemas.openxmlformats.org/officeDocument/2006/customXml" ds:itemID="{57735ECA-21FC-4335-8EBE-335C350BEB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86</TotalTime>
  <Pages>2</Pages>
  <Words>524</Words>
  <Characters>2987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Handy Setiawan</cp:lastModifiedBy>
  <cp:revision>147</cp:revision>
  <cp:lastPrinted>2023-02-25T07:24:00Z</cp:lastPrinted>
  <dcterms:created xsi:type="dcterms:W3CDTF">2020-03-31T15:08:00Z</dcterms:created>
  <dcterms:modified xsi:type="dcterms:W3CDTF">2024-01-11T02:47:00Z</dcterms:modified>
</cp:coreProperties>
</file>